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A0359" w14:textId="0997F030" w:rsidR="005642C4" w:rsidRDefault="002D3689" w:rsidP="00C71FBF">
      <w:pPr>
        <w:rPr>
          <w:rFonts w:cs="Arial"/>
          <w:b/>
          <w:szCs w:val="20"/>
        </w:rPr>
      </w:pPr>
      <w:r>
        <w:rPr>
          <w:rFonts w:cs="Arial"/>
          <w:b/>
          <w:szCs w:val="20"/>
        </w:rPr>
        <w:t xml:space="preserve"> </w:t>
      </w:r>
    </w:p>
    <w:p w14:paraId="1721E1FA" w14:textId="282477E1" w:rsidR="005E366D" w:rsidRDefault="00550C4C" w:rsidP="00C71FBF">
      <w:pPr>
        <w:rPr>
          <w:rFonts w:cs="Arial"/>
          <w:b/>
          <w:szCs w:val="20"/>
        </w:rPr>
      </w:pPr>
      <w:r>
        <w:rPr>
          <w:rFonts w:cs="Arial"/>
          <w:b/>
          <w:szCs w:val="20"/>
        </w:rPr>
        <w:t>9</w:t>
      </w:r>
      <w:r w:rsidR="00F26FD2">
        <w:rPr>
          <w:rFonts w:cs="Arial"/>
          <w:b/>
          <w:szCs w:val="20"/>
        </w:rPr>
        <w:t xml:space="preserve"> </w:t>
      </w:r>
      <w:r w:rsidR="00082D40">
        <w:rPr>
          <w:rFonts w:cs="Arial"/>
          <w:b/>
          <w:szCs w:val="20"/>
        </w:rPr>
        <w:t>October 2023</w:t>
      </w:r>
    </w:p>
    <w:p w14:paraId="7E40925E" w14:textId="0F9ED541" w:rsidR="005E366D" w:rsidRPr="00053B6C" w:rsidRDefault="00053B6C" w:rsidP="005E366D">
      <w:pPr>
        <w:pStyle w:val="Heading1"/>
        <w:rPr>
          <w:rStyle w:val="Emphasis"/>
          <w:rFonts w:cs="Arial"/>
          <w:i w:val="0"/>
          <w:iCs w:val="0"/>
          <w:szCs w:val="20"/>
        </w:rPr>
      </w:pPr>
      <w:bookmarkStart w:id="0" w:name="_Returning_Officers’_Update"/>
      <w:bookmarkStart w:id="1" w:name="_Returning_Officers’_Memo"/>
      <w:bookmarkEnd w:id="0"/>
      <w:bookmarkEnd w:id="1"/>
      <w:r w:rsidRPr="00053B6C">
        <w:rPr>
          <w:rStyle w:val="Emphasis"/>
          <w:rFonts w:cs="Arial"/>
          <w:i w:val="0"/>
          <w:iCs w:val="0"/>
          <w:color w:val="00B2BA"/>
          <w:szCs w:val="20"/>
        </w:rPr>
        <w:t>202</w:t>
      </w:r>
      <w:r w:rsidR="00082D40">
        <w:rPr>
          <w:rStyle w:val="Emphasis"/>
          <w:rFonts w:cs="Arial"/>
          <w:i w:val="0"/>
          <w:iCs w:val="0"/>
          <w:color w:val="00B2BA"/>
          <w:szCs w:val="20"/>
        </w:rPr>
        <w:t>3</w:t>
      </w:r>
      <w:r w:rsidRPr="00053B6C">
        <w:rPr>
          <w:rStyle w:val="Emphasis"/>
          <w:rFonts w:cs="Arial"/>
          <w:i w:val="0"/>
          <w:iCs w:val="0"/>
          <w:color w:val="00B2BA"/>
          <w:szCs w:val="20"/>
        </w:rPr>
        <w:t xml:space="preserve"> </w:t>
      </w:r>
      <w:r w:rsidR="00082D40">
        <w:rPr>
          <w:rStyle w:val="Emphasis"/>
          <w:rFonts w:cs="Arial"/>
          <w:i w:val="0"/>
          <w:iCs w:val="0"/>
          <w:color w:val="00B2BA"/>
          <w:szCs w:val="20"/>
        </w:rPr>
        <w:t>S</w:t>
      </w:r>
      <w:r w:rsidR="00C20D59">
        <w:rPr>
          <w:rStyle w:val="Emphasis"/>
          <w:rFonts w:cs="Arial"/>
          <w:i w:val="0"/>
          <w:iCs w:val="0"/>
          <w:color w:val="00B2BA"/>
          <w:szCs w:val="20"/>
        </w:rPr>
        <w:t xml:space="preserve">chool </w:t>
      </w:r>
      <w:r w:rsidR="00082D40">
        <w:rPr>
          <w:rStyle w:val="Emphasis"/>
          <w:rFonts w:cs="Arial"/>
          <w:i w:val="0"/>
          <w:iCs w:val="0"/>
          <w:color w:val="00B2BA"/>
          <w:szCs w:val="20"/>
        </w:rPr>
        <w:t>B</w:t>
      </w:r>
      <w:r w:rsidR="00C20D59">
        <w:rPr>
          <w:rStyle w:val="Emphasis"/>
          <w:rFonts w:cs="Arial"/>
          <w:i w:val="0"/>
          <w:iCs w:val="0"/>
          <w:color w:val="00B2BA"/>
          <w:szCs w:val="20"/>
        </w:rPr>
        <w:t>oard</w:t>
      </w:r>
      <w:r w:rsidR="00C20D59" w:rsidRPr="00053B6C">
        <w:rPr>
          <w:rStyle w:val="Emphasis"/>
          <w:rFonts w:cs="Arial"/>
          <w:i w:val="0"/>
          <w:iCs w:val="0"/>
          <w:color w:val="00B2BA"/>
          <w:szCs w:val="20"/>
        </w:rPr>
        <w:t xml:space="preserve"> </w:t>
      </w:r>
      <w:r w:rsidR="00082D40">
        <w:rPr>
          <w:rStyle w:val="Emphasis"/>
          <w:rFonts w:cs="Arial"/>
          <w:i w:val="0"/>
          <w:iCs w:val="0"/>
          <w:color w:val="00B2BA"/>
          <w:szCs w:val="20"/>
        </w:rPr>
        <w:t>Midterm</w:t>
      </w:r>
      <w:r w:rsidR="00C20D59" w:rsidRPr="00053B6C">
        <w:rPr>
          <w:rStyle w:val="Emphasis"/>
          <w:rFonts w:cs="Arial"/>
          <w:i w:val="0"/>
          <w:iCs w:val="0"/>
          <w:color w:val="00B2BA"/>
          <w:szCs w:val="20"/>
        </w:rPr>
        <w:t xml:space="preserve"> </w:t>
      </w:r>
      <w:r w:rsidR="00082D40">
        <w:rPr>
          <w:rStyle w:val="Emphasis"/>
          <w:rFonts w:cs="Arial"/>
          <w:i w:val="0"/>
          <w:iCs w:val="0"/>
          <w:color w:val="00B2BA"/>
          <w:szCs w:val="20"/>
        </w:rPr>
        <w:t>E</w:t>
      </w:r>
      <w:r w:rsidRPr="00053B6C">
        <w:rPr>
          <w:rStyle w:val="Emphasis"/>
          <w:rFonts w:cs="Arial"/>
          <w:i w:val="0"/>
          <w:iCs w:val="0"/>
          <w:color w:val="00B2BA"/>
          <w:szCs w:val="20"/>
        </w:rPr>
        <w:t>lections</w:t>
      </w:r>
      <w:r>
        <w:rPr>
          <w:rStyle w:val="Emphasis"/>
          <w:rFonts w:cs="Arial"/>
          <w:i w:val="0"/>
          <w:iCs w:val="0"/>
          <w:szCs w:val="20"/>
        </w:rPr>
        <w:br/>
      </w:r>
      <w:r w:rsidR="005E366D">
        <w:rPr>
          <w:rStyle w:val="Emphasis"/>
          <w:rFonts w:cs="Arial"/>
          <w:i w:val="0"/>
          <w:szCs w:val="20"/>
        </w:rPr>
        <w:t xml:space="preserve">Returning </w:t>
      </w:r>
      <w:r w:rsidR="002E6EC3">
        <w:rPr>
          <w:rStyle w:val="Emphasis"/>
          <w:rFonts w:cs="Arial"/>
          <w:i w:val="0"/>
          <w:szCs w:val="20"/>
        </w:rPr>
        <w:t xml:space="preserve">Officers’ </w:t>
      </w:r>
      <w:r w:rsidR="005E366D">
        <w:rPr>
          <w:rStyle w:val="Emphasis"/>
          <w:rFonts w:cs="Arial"/>
          <w:i w:val="0"/>
          <w:szCs w:val="20"/>
        </w:rPr>
        <w:t>Memo</w:t>
      </w:r>
      <w:r w:rsidR="00842265">
        <w:rPr>
          <w:rStyle w:val="Emphasis"/>
          <w:rFonts w:cs="Arial"/>
          <w:i w:val="0"/>
          <w:szCs w:val="20"/>
        </w:rPr>
        <w:t xml:space="preserve"> </w:t>
      </w:r>
      <w:r w:rsidR="00705DC3">
        <w:rPr>
          <w:rStyle w:val="Emphasis"/>
          <w:rFonts w:cs="Arial"/>
          <w:i w:val="0"/>
          <w:szCs w:val="20"/>
        </w:rPr>
        <w:t>5</w:t>
      </w:r>
    </w:p>
    <w:p w14:paraId="02A75AA5" w14:textId="77777777" w:rsidR="003143BF" w:rsidRDefault="003143BF" w:rsidP="005E366D">
      <w:pPr>
        <w:rPr>
          <w:lang w:val="en-US"/>
        </w:rPr>
      </w:pPr>
    </w:p>
    <w:p w14:paraId="519165E7" w14:textId="77777777" w:rsidR="009F7E48" w:rsidRDefault="009F7E48" w:rsidP="009F7E48">
      <w:pPr>
        <w:rPr>
          <w:rFonts w:cs="Arial"/>
          <w:color w:val="202020"/>
          <w:szCs w:val="20"/>
        </w:rPr>
      </w:pPr>
      <w:r w:rsidRPr="009F7E48">
        <w:rPr>
          <w:rFonts w:cs="Arial"/>
          <w:color w:val="202020"/>
          <w:szCs w:val="20"/>
        </w:rPr>
        <w:t>Kia ora,</w:t>
      </w:r>
    </w:p>
    <w:p w14:paraId="3647F19D" w14:textId="498748CA" w:rsidR="00A8761D" w:rsidRPr="00A8761D" w:rsidRDefault="00A8761D" w:rsidP="009F7E48">
      <w:pPr>
        <w:rPr>
          <w:rFonts w:cs="Arial"/>
          <w:b/>
          <w:bCs/>
          <w:i/>
          <w:iCs/>
          <w:color w:val="202020"/>
          <w:szCs w:val="20"/>
        </w:rPr>
      </w:pPr>
      <w:r w:rsidRPr="00A8761D">
        <w:rPr>
          <w:rFonts w:cs="Arial"/>
          <w:b/>
          <w:bCs/>
          <w:i/>
          <w:iCs/>
          <w:color w:val="202020"/>
          <w:szCs w:val="20"/>
        </w:rPr>
        <w:t>You may be receiving this email if you are the Presiding Member or Principal of a school due to hold midterm elections. If you have appointed your Returning Officer and they have registered with us, they should have received it also. If you have not appointed a Returning Officer, please do so and have them register on our website, and forward this email to them for their information.</w:t>
      </w:r>
    </w:p>
    <w:p w14:paraId="25CA9CA3" w14:textId="77777777" w:rsidR="00A8761D" w:rsidRDefault="00A8761D" w:rsidP="00A8761D">
      <w:pPr>
        <w:shd w:val="clear" w:color="auto" w:fill="FFFFFF" w:themeFill="background1"/>
        <w:spacing w:before="150" w:after="150"/>
        <w:rPr>
          <w:lang w:val="en-US"/>
        </w:rPr>
      </w:pPr>
      <w:r w:rsidRPr="4CB45830">
        <w:rPr>
          <w:lang w:val="en-US"/>
        </w:rPr>
        <w:t xml:space="preserve">In </w:t>
      </w:r>
      <w:hyperlink r:id="rId10" w:history="1">
        <w:r w:rsidRPr="00983983">
          <w:rPr>
            <w:rStyle w:val="Hyperlink"/>
            <w:lang w:val="en-US"/>
          </w:rPr>
          <w:t xml:space="preserve">memo </w:t>
        </w:r>
      </w:hyperlink>
      <w:r>
        <w:rPr>
          <w:rStyle w:val="Hyperlink"/>
          <w:lang w:val="en-US"/>
        </w:rPr>
        <w:t>4</w:t>
      </w:r>
      <w:r>
        <w:rPr>
          <w:lang w:val="en-US"/>
        </w:rPr>
        <w:t xml:space="preserve"> </w:t>
      </w:r>
      <w:r w:rsidRPr="4CB45830">
        <w:rPr>
          <w:lang w:val="en-US"/>
        </w:rPr>
        <w:t>we looked at:</w:t>
      </w:r>
    </w:p>
    <w:p w14:paraId="68E7EC15" w14:textId="77777777" w:rsidR="00A8761D" w:rsidRDefault="00A8761D" w:rsidP="00A8761D">
      <w:pPr>
        <w:pStyle w:val="ListParagraph"/>
        <w:numPr>
          <w:ilvl w:val="0"/>
          <w:numId w:val="9"/>
        </w:numPr>
        <w:spacing w:after="0" w:line="276" w:lineRule="auto"/>
        <w:rPr>
          <w:rStyle w:val="Emphasis"/>
          <w:rFonts w:cs="Arial"/>
          <w:i w:val="0"/>
          <w:iCs w:val="0"/>
          <w:szCs w:val="20"/>
        </w:rPr>
      </w:pPr>
      <w:r>
        <w:rPr>
          <w:rStyle w:val="Emphasis"/>
          <w:rFonts w:cs="Arial"/>
          <w:i w:val="0"/>
          <w:iCs w:val="0"/>
          <w:szCs w:val="20"/>
        </w:rPr>
        <w:t>Nomination updates</w:t>
      </w:r>
    </w:p>
    <w:p w14:paraId="2458DDC9" w14:textId="77777777" w:rsidR="00A8761D" w:rsidRDefault="00A8761D" w:rsidP="00A8761D">
      <w:pPr>
        <w:pStyle w:val="ListParagraph"/>
        <w:numPr>
          <w:ilvl w:val="0"/>
          <w:numId w:val="9"/>
        </w:numPr>
        <w:spacing w:after="0" w:line="276" w:lineRule="auto"/>
        <w:rPr>
          <w:rStyle w:val="Emphasis"/>
          <w:rFonts w:cs="Arial"/>
          <w:i w:val="0"/>
          <w:iCs w:val="0"/>
          <w:szCs w:val="20"/>
        </w:rPr>
      </w:pPr>
      <w:r>
        <w:rPr>
          <w:rStyle w:val="Emphasis"/>
          <w:rFonts w:cs="Arial"/>
          <w:i w:val="0"/>
          <w:iCs w:val="0"/>
          <w:szCs w:val="20"/>
        </w:rPr>
        <w:t>Displaying the nominations</w:t>
      </w:r>
    </w:p>
    <w:p w14:paraId="0041410A" w14:textId="77777777" w:rsidR="00A8761D" w:rsidRDefault="00A8761D" w:rsidP="00A8761D">
      <w:pPr>
        <w:pStyle w:val="ListParagraph"/>
        <w:numPr>
          <w:ilvl w:val="0"/>
          <w:numId w:val="9"/>
        </w:numPr>
        <w:spacing w:after="0" w:line="276" w:lineRule="auto"/>
        <w:rPr>
          <w:rStyle w:val="Emphasis"/>
          <w:rFonts w:cs="Arial"/>
          <w:i w:val="0"/>
          <w:iCs w:val="0"/>
          <w:szCs w:val="20"/>
        </w:rPr>
      </w:pPr>
      <w:r>
        <w:rPr>
          <w:rStyle w:val="Emphasis"/>
          <w:rFonts w:cs="Arial"/>
          <w:i w:val="0"/>
          <w:iCs w:val="0"/>
          <w:szCs w:val="20"/>
        </w:rPr>
        <w:t>Candidate statements</w:t>
      </w:r>
    </w:p>
    <w:p w14:paraId="6268C804" w14:textId="77777777" w:rsidR="00A8761D" w:rsidRDefault="00A8761D" w:rsidP="00A8761D">
      <w:pPr>
        <w:pStyle w:val="ListParagraph"/>
        <w:numPr>
          <w:ilvl w:val="0"/>
          <w:numId w:val="9"/>
        </w:numPr>
        <w:spacing w:after="0" w:line="276" w:lineRule="auto"/>
        <w:rPr>
          <w:rStyle w:val="Emphasis"/>
          <w:rFonts w:cs="Arial"/>
          <w:i w:val="0"/>
          <w:iCs w:val="0"/>
          <w:szCs w:val="20"/>
        </w:rPr>
      </w:pPr>
      <w:r>
        <w:rPr>
          <w:rStyle w:val="Emphasis"/>
          <w:rFonts w:cs="Arial"/>
          <w:i w:val="0"/>
          <w:iCs w:val="0"/>
          <w:szCs w:val="20"/>
        </w:rPr>
        <w:t>Valid nominations</w:t>
      </w:r>
    </w:p>
    <w:p w14:paraId="68CE21CF" w14:textId="77777777" w:rsidR="00A8761D" w:rsidRDefault="00A8761D" w:rsidP="00A8761D">
      <w:pPr>
        <w:pStyle w:val="ListParagraph"/>
        <w:numPr>
          <w:ilvl w:val="0"/>
          <w:numId w:val="9"/>
        </w:numPr>
        <w:spacing w:after="0" w:line="276" w:lineRule="auto"/>
        <w:rPr>
          <w:rStyle w:val="Emphasis"/>
          <w:rFonts w:cs="Arial"/>
          <w:i w:val="0"/>
          <w:iCs w:val="0"/>
          <w:szCs w:val="20"/>
        </w:rPr>
      </w:pPr>
      <w:r>
        <w:rPr>
          <w:rStyle w:val="Emphasis"/>
          <w:rFonts w:cs="Arial"/>
          <w:i w:val="0"/>
          <w:iCs w:val="0"/>
          <w:szCs w:val="20"/>
        </w:rPr>
        <w:t>Closing nominations</w:t>
      </w:r>
    </w:p>
    <w:p w14:paraId="726B97EF" w14:textId="4570DBFF" w:rsidR="00A8761D" w:rsidRDefault="00A8761D" w:rsidP="009F7E48">
      <w:pPr>
        <w:pStyle w:val="ListParagraph"/>
        <w:numPr>
          <w:ilvl w:val="0"/>
          <w:numId w:val="9"/>
        </w:numPr>
        <w:spacing w:after="0" w:line="276" w:lineRule="auto"/>
        <w:rPr>
          <w:rStyle w:val="Emphasis"/>
          <w:rFonts w:cs="Arial"/>
          <w:i w:val="0"/>
          <w:iCs w:val="0"/>
          <w:szCs w:val="20"/>
        </w:rPr>
      </w:pPr>
      <w:r>
        <w:rPr>
          <w:rStyle w:val="Emphasis"/>
          <w:rFonts w:cs="Arial"/>
          <w:i w:val="0"/>
          <w:iCs w:val="0"/>
          <w:szCs w:val="20"/>
        </w:rPr>
        <w:t>Concerns about insufficient nominations</w:t>
      </w:r>
    </w:p>
    <w:p w14:paraId="4D9EB9C2" w14:textId="77777777" w:rsidR="00A8761D" w:rsidRPr="00A8761D" w:rsidRDefault="00A8761D" w:rsidP="00A8761D">
      <w:pPr>
        <w:pStyle w:val="ListParagraph"/>
        <w:spacing w:after="0" w:line="276" w:lineRule="auto"/>
        <w:rPr>
          <w:rFonts w:cs="Arial"/>
          <w:szCs w:val="20"/>
        </w:rPr>
      </w:pPr>
    </w:p>
    <w:p w14:paraId="436CBBED" w14:textId="2931B14D" w:rsidR="009F7E48" w:rsidRDefault="009F7E48" w:rsidP="009F7E48">
      <w:pPr>
        <w:rPr>
          <w:rStyle w:val="Emphasis"/>
          <w:rFonts w:cs="Arial"/>
          <w:i w:val="0"/>
          <w:iCs w:val="0"/>
          <w:szCs w:val="20"/>
        </w:rPr>
      </w:pPr>
      <w:r w:rsidRPr="25AC46CD">
        <w:rPr>
          <w:rStyle w:val="Emphasis"/>
          <w:rFonts w:cs="Arial"/>
          <w:i w:val="0"/>
        </w:rPr>
        <w:t>This memo provides advice on:</w:t>
      </w:r>
    </w:p>
    <w:p w14:paraId="391F5580" w14:textId="5347C341" w:rsidR="25AC46CD" w:rsidRPr="00A8761D" w:rsidRDefault="25AC46CD" w:rsidP="00A8761D">
      <w:pPr>
        <w:pStyle w:val="ListParagraph"/>
        <w:numPr>
          <w:ilvl w:val="0"/>
          <w:numId w:val="17"/>
        </w:numPr>
        <w:rPr>
          <w:rStyle w:val="Emphasis"/>
          <w:rFonts w:cs="Arial"/>
          <w:i w:val="0"/>
          <w:iCs w:val="0"/>
        </w:rPr>
      </w:pPr>
      <w:r w:rsidRPr="00A8761D">
        <w:rPr>
          <w:rStyle w:val="Emphasis"/>
          <w:rFonts w:cs="Arial"/>
          <w:i w:val="0"/>
          <w:iCs w:val="0"/>
        </w:rPr>
        <w:t>Remind</w:t>
      </w:r>
      <w:r w:rsidR="00A8761D">
        <w:rPr>
          <w:rStyle w:val="Emphasis"/>
          <w:rFonts w:cs="Arial"/>
          <w:i w:val="0"/>
          <w:iCs w:val="0"/>
        </w:rPr>
        <w:t>er</w:t>
      </w:r>
      <w:r w:rsidRPr="00A8761D">
        <w:rPr>
          <w:rStyle w:val="Emphasis"/>
          <w:rFonts w:cs="Arial"/>
          <w:i w:val="0"/>
          <w:iCs w:val="0"/>
        </w:rPr>
        <w:t xml:space="preserve"> to register nominations</w:t>
      </w:r>
    </w:p>
    <w:p w14:paraId="4889FEF5" w14:textId="2482DB99" w:rsidR="00DA5F39" w:rsidRPr="00A8761D" w:rsidRDefault="00AB04EC" w:rsidP="00A8761D">
      <w:pPr>
        <w:pStyle w:val="ListParagraph"/>
        <w:numPr>
          <w:ilvl w:val="0"/>
          <w:numId w:val="17"/>
        </w:numPr>
        <w:rPr>
          <w:rStyle w:val="Emphasis"/>
          <w:rFonts w:cs="Arial"/>
          <w:i w:val="0"/>
          <w:iCs w:val="0"/>
          <w:szCs w:val="20"/>
        </w:rPr>
      </w:pPr>
      <w:r w:rsidRPr="00A8761D">
        <w:rPr>
          <w:rStyle w:val="Emphasis"/>
          <w:rFonts w:cs="Arial"/>
          <w:i w:val="0"/>
          <w:iCs w:val="0"/>
          <w:szCs w:val="20"/>
        </w:rPr>
        <w:t>Preparing voting papers</w:t>
      </w:r>
    </w:p>
    <w:p w14:paraId="704473BA" w14:textId="66A8839B" w:rsidR="00AB04EC" w:rsidRPr="00A8761D" w:rsidRDefault="00AB04EC" w:rsidP="00A8761D">
      <w:pPr>
        <w:pStyle w:val="ListParagraph"/>
        <w:numPr>
          <w:ilvl w:val="0"/>
          <w:numId w:val="17"/>
        </w:numPr>
        <w:rPr>
          <w:rStyle w:val="Emphasis"/>
          <w:rFonts w:cs="Arial"/>
          <w:i w:val="0"/>
          <w:iCs w:val="0"/>
          <w:szCs w:val="20"/>
        </w:rPr>
      </w:pPr>
      <w:r w:rsidRPr="00A8761D">
        <w:rPr>
          <w:rStyle w:val="Emphasis"/>
          <w:rFonts w:cs="Arial"/>
          <w:i w:val="0"/>
          <w:iCs w:val="0"/>
          <w:szCs w:val="20"/>
        </w:rPr>
        <w:t>Deliver</w:t>
      </w:r>
      <w:r w:rsidR="00BB48BB" w:rsidRPr="00A8761D">
        <w:rPr>
          <w:rStyle w:val="Emphasis"/>
          <w:rFonts w:cs="Arial"/>
          <w:i w:val="0"/>
          <w:iCs w:val="0"/>
          <w:szCs w:val="20"/>
        </w:rPr>
        <w:t>y</w:t>
      </w:r>
      <w:r w:rsidRPr="00A8761D">
        <w:rPr>
          <w:rStyle w:val="Emphasis"/>
          <w:rFonts w:cs="Arial"/>
          <w:i w:val="0"/>
          <w:iCs w:val="0"/>
          <w:szCs w:val="20"/>
        </w:rPr>
        <w:t xml:space="preserve"> of voting papers</w:t>
      </w:r>
    </w:p>
    <w:p w14:paraId="545B7FCE" w14:textId="51EA7889" w:rsidR="00AB04EC" w:rsidRPr="00A8761D" w:rsidRDefault="00AB04EC" w:rsidP="00A8761D">
      <w:pPr>
        <w:pStyle w:val="ListParagraph"/>
        <w:numPr>
          <w:ilvl w:val="0"/>
          <w:numId w:val="17"/>
        </w:numPr>
        <w:rPr>
          <w:rStyle w:val="Emphasis"/>
          <w:rFonts w:cs="Arial"/>
          <w:i w:val="0"/>
        </w:rPr>
      </w:pPr>
      <w:r w:rsidRPr="00A8761D">
        <w:rPr>
          <w:rStyle w:val="Emphasis"/>
          <w:rFonts w:cs="Arial"/>
          <w:i w:val="0"/>
        </w:rPr>
        <w:t>‘</w:t>
      </w:r>
      <w:r w:rsidRPr="00A8761D">
        <w:rPr>
          <w:rStyle w:val="Emphasis"/>
          <w:rFonts w:cs="Arial"/>
          <w:i w:val="0"/>
          <w:iCs w:val="0"/>
        </w:rPr>
        <w:t>No</w:t>
      </w:r>
      <w:r w:rsidRPr="00A8761D">
        <w:rPr>
          <w:rStyle w:val="Emphasis"/>
          <w:rFonts w:cs="Arial"/>
          <w:i w:val="0"/>
        </w:rPr>
        <w:t xml:space="preserve"> voting’ elections</w:t>
      </w:r>
    </w:p>
    <w:p w14:paraId="59719598" w14:textId="451BAAC4" w:rsidR="00AB04EC" w:rsidRPr="00AB04EC" w:rsidRDefault="00AB04EC" w:rsidP="00711F82">
      <w:pPr>
        <w:pStyle w:val="ListParagraph"/>
        <w:ind w:left="413"/>
        <w:rPr>
          <w:rStyle w:val="Emphasis"/>
          <w:rFonts w:cs="Arial"/>
          <w:i w:val="0"/>
          <w:iCs w:val="0"/>
          <w:szCs w:val="20"/>
        </w:rPr>
      </w:pPr>
    </w:p>
    <w:p w14:paraId="6C24BDED" w14:textId="54592DF1" w:rsidR="25AC46CD" w:rsidRDefault="25AC46CD" w:rsidP="25AC46CD">
      <w:pPr>
        <w:rPr>
          <w:rStyle w:val="Emphasis"/>
          <w:rFonts w:cs="Arial"/>
          <w:i w:val="0"/>
          <w:iCs w:val="0"/>
        </w:rPr>
      </w:pPr>
      <w:r w:rsidRPr="25AC46CD">
        <w:rPr>
          <w:rStyle w:val="Emphasis"/>
          <w:rFonts w:cs="Arial"/>
          <w:b/>
          <w:bCs/>
          <w:i w:val="0"/>
          <w:iCs w:val="0"/>
        </w:rPr>
        <w:t xml:space="preserve">Reminder </w:t>
      </w:r>
      <w:r w:rsidR="7ADDF099" w:rsidRPr="1D55B3A3">
        <w:rPr>
          <w:rStyle w:val="Emphasis"/>
          <w:rFonts w:cs="Arial"/>
          <w:b/>
          <w:bCs/>
          <w:i w:val="0"/>
          <w:iCs w:val="0"/>
        </w:rPr>
        <w:t xml:space="preserve">to </w:t>
      </w:r>
      <w:r w:rsidRPr="25AC46CD">
        <w:rPr>
          <w:rStyle w:val="Emphasis"/>
          <w:rFonts w:cs="Arial"/>
          <w:b/>
          <w:bCs/>
          <w:i w:val="0"/>
          <w:iCs w:val="0"/>
        </w:rPr>
        <w:t xml:space="preserve">register </w:t>
      </w:r>
      <w:r w:rsidR="00711F82" w:rsidRPr="25AC46CD">
        <w:rPr>
          <w:rStyle w:val="Emphasis"/>
          <w:rFonts w:cs="Arial"/>
          <w:b/>
          <w:bCs/>
          <w:i w:val="0"/>
          <w:iCs w:val="0"/>
        </w:rPr>
        <w:t>nominations.</w:t>
      </w:r>
    </w:p>
    <w:p w14:paraId="711E697F" w14:textId="5D492CEE" w:rsidR="25AC46CD" w:rsidRPr="00A8761D" w:rsidRDefault="25AC46CD" w:rsidP="00A8761D">
      <w:pPr>
        <w:rPr>
          <w:rFonts w:eastAsia="Arial" w:cs="Arial"/>
          <w:szCs w:val="20"/>
        </w:rPr>
      </w:pPr>
      <w:r w:rsidRPr="25AC46CD">
        <w:rPr>
          <w:rStyle w:val="Emphasis"/>
          <w:rFonts w:cs="Arial"/>
          <w:i w:val="0"/>
          <w:iCs w:val="0"/>
        </w:rPr>
        <w:t>After you close nominations</w:t>
      </w:r>
      <w:r w:rsidR="00711F82">
        <w:rPr>
          <w:rStyle w:val="Emphasis"/>
          <w:rFonts w:cs="Arial"/>
          <w:i w:val="0"/>
          <w:iCs w:val="0"/>
        </w:rPr>
        <w:t xml:space="preserve"> p</w:t>
      </w:r>
      <w:r w:rsidRPr="25AC46CD">
        <w:rPr>
          <w:rStyle w:val="Emphasis"/>
          <w:rFonts w:cs="Arial"/>
          <w:i w:val="0"/>
          <w:iCs w:val="0"/>
        </w:rPr>
        <w:t xml:space="preserve">lease ensure you have registered all nomination information </w:t>
      </w:r>
      <w:r w:rsidRPr="25AC46CD">
        <w:rPr>
          <w:rFonts w:eastAsia="Arial" w:cs="Arial"/>
          <w:color w:val="202020"/>
          <w:szCs w:val="20"/>
        </w:rPr>
        <w:t xml:space="preserve">on the </w:t>
      </w:r>
      <w:hyperlink r:id="rId11">
        <w:r w:rsidRPr="25AC46CD">
          <w:rPr>
            <w:rStyle w:val="Hyperlink"/>
            <w:rFonts w:eastAsia="Arial" w:cs="Arial"/>
            <w:szCs w:val="20"/>
          </w:rPr>
          <w:t>school board election website</w:t>
        </w:r>
      </w:hyperlink>
      <w:r w:rsidRPr="25AC46CD">
        <w:rPr>
          <w:rFonts w:eastAsia="Arial" w:cs="Arial"/>
          <w:color w:val="0000FF"/>
          <w:szCs w:val="20"/>
          <w:u w:val="single"/>
        </w:rPr>
        <w:t>.</w:t>
      </w:r>
    </w:p>
    <w:p w14:paraId="21EFE301" w14:textId="4C399437" w:rsidR="00805B24" w:rsidRPr="00F12F39" w:rsidRDefault="00805B24" w:rsidP="00F12F39">
      <w:pPr>
        <w:spacing w:after="0" w:line="276" w:lineRule="auto"/>
        <w:rPr>
          <w:rFonts w:cs="Arial"/>
          <w:b/>
          <w:bCs/>
          <w:color w:val="202020"/>
          <w:szCs w:val="20"/>
        </w:rPr>
      </w:pPr>
      <w:r w:rsidRPr="00F12F39">
        <w:rPr>
          <w:rFonts w:cs="Arial"/>
          <w:b/>
          <w:bCs/>
          <w:color w:val="202020"/>
          <w:szCs w:val="20"/>
        </w:rPr>
        <w:t>Preparing voting papers</w:t>
      </w:r>
    </w:p>
    <w:p w14:paraId="0AE46CA4" w14:textId="6C31FE83" w:rsidR="00805B24" w:rsidRPr="00D11C4F" w:rsidRDefault="00CC2AAC" w:rsidP="00805B24">
      <w:pPr>
        <w:rPr>
          <w:rFonts w:eastAsia="Arial" w:cs="Arial"/>
        </w:rPr>
      </w:pPr>
      <w:r w:rsidRPr="31E8D5B0">
        <w:rPr>
          <w:rFonts w:cs="Arial"/>
          <w:color w:val="202020"/>
        </w:rPr>
        <w:t xml:space="preserve">Voting papers need to be issued </w:t>
      </w:r>
      <w:r w:rsidR="1FBD2BE1" w:rsidRPr="1D55B3A3">
        <w:rPr>
          <w:rFonts w:cs="Arial"/>
          <w:color w:val="202020"/>
        </w:rPr>
        <w:t xml:space="preserve">one week after nominations close and </w:t>
      </w:r>
      <w:r w:rsidR="00223804" w:rsidRPr="31E8D5B0">
        <w:rPr>
          <w:rFonts w:cs="Arial"/>
          <w:color w:val="202020"/>
        </w:rPr>
        <w:t xml:space="preserve">four weeks before your election. </w:t>
      </w:r>
      <w:r w:rsidR="340F04A6" w:rsidRPr="1D55B3A3">
        <w:rPr>
          <w:rFonts w:cs="Arial"/>
          <w:color w:val="202020"/>
        </w:rPr>
        <w:t xml:space="preserve">Please refer to </w:t>
      </w:r>
      <w:r w:rsidR="00805B24" w:rsidRPr="31E8D5B0">
        <w:rPr>
          <w:rFonts w:cs="Arial"/>
          <w:color w:val="202020"/>
        </w:rPr>
        <w:t xml:space="preserve">the </w:t>
      </w:r>
      <w:hyperlink r:id="rId12">
        <w:r w:rsidR="340F04A6" w:rsidRPr="1D55B3A3">
          <w:rPr>
            <w:rStyle w:val="Hyperlink"/>
            <w:rFonts w:cs="Arial"/>
          </w:rPr>
          <w:t>Election Planner Tool</w:t>
        </w:r>
      </w:hyperlink>
      <w:r w:rsidR="00805B24" w:rsidRPr="31E8D5B0">
        <w:rPr>
          <w:rFonts w:cs="Arial"/>
          <w:color w:val="202020"/>
        </w:rPr>
        <w:t xml:space="preserve"> on</w:t>
      </w:r>
      <w:r w:rsidR="00A8761D">
        <w:rPr>
          <w:rFonts w:cs="Arial"/>
          <w:color w:val="202020"/>
        </w:rPr>
        <w:t xml:space="preserve"> the School Board Elections website</w:t>
      </w:r>
      <w:r w:rsidR="340F04A6" w:rsidRPr="1D55B3A3">
        <w:rPr>
          <w:rFonts w:cs="Arial"/>
          <w:color w:val="202020"/>
        </w:rPr>
        <w:t>.</w:t>
      </w:r>
      <w:r w:rsidR="00805B24" w:rsidRPr="31E8D5B0">
        <w:rPr>
          <w:rFonts w:cs="Arial"/>
          <w:color w:val="202020"/>
        </w:rPr>
        <w:t xml:space="preserve"> You can </w:t>
      </w:r>
      <w:r w:rsidR="00A8761D">
        <w:rPr>
          <w:rFonts w:cs="Arial"/>
          <w:color w:val="202020"/>
        </w:rPr>
        <w:t xml:space="preserve">also </w:t>
      </w:r>
      <w:r w:rsidR="00805B24" w:rsidRPr="31E8D5B0">
        <w:rPr>
          <w:rFonts w:cs="Arial"/>
          <w:color w:val="202020"/>
        </w:rPr>
        <w:t xml:space="preserve">find the voting forms on the </w:t>
      </w:r>
      <w:hyperlink r:id="rId13">
        <w:r w:rsidR="00A8761D">
          <w:rPr>
            <w:rStyle w:val="Hyperlink"/>
            <w:rFonts w:cs="Arial"/>
          </w:rPr>
          <w:t>website</w:t>
        </w:r>
      </w:hyperlink>
      <w:r w:rsidR="31E8D5B0" w:rsidRPr="1D26548D">
        <w:rPr>
          <w:rFonts w:eastAsia="Arial" w:cs="Arial"/>
        </w:rPr>
        <w:t>.</w:t>
      </w:r>
      <w:r w:rsidR="00A8761D">
        <w:rPr>
          <w:rFonts w:eastAsia="Arial" w:cs="Arial"/>
        </w:rPr>
        <w:t xml:space="preserve"> </w:t>
      </w:r>
      <w:r w:rsidR="00875F65">
        <w:rPr>
          <w:rFonts w:eastAsia="Arial" w:cs="Arial"/>
        </w:rPr>
        <w:t>You should be using Voting Form</w:t>
      </w:r>
      <w:r w:rsidR="00A46802">
        <w:rPr>
          <w:rFonts w:eastAsia="Arial" w:cs="Arial"/>
        </w:rPr>
        <w:t xml:space="preserve"> C</w:t>
      </w:r>
      <w:r w:rsidR="00A8761D">
        <w:rPr>
          <w:rFonts w:eastAsia="Arial" w:cs="Arial"/>
        </w:rPr>
        <w:t>.</w:t>
      </w:r>
    </w:p>
    <w:p w14:paraId="782889CB" w14:textId="1C14C0B0" w:rsidR="00805B24" w:rsidRPr="00D11C4F" w:rsidRDefault="00805B24" w:rsidP="00805B24">
      <w:pPr>
        <w:rPr>
          <w:rFonts w:cs="Arial"/>
          <w:color w:val="202020"/>
        </w:rPr>
      </w:pPr>
      <w:r w:rsidRPr="31E8D5B0">
        <w:rPr>
          <w:rFonts w:cs="Arial"/>
          <w:color w:val="202020"/>
        </w:rPr>
        <w:t>In addition to the voting form, you must include any candidate statements (if provided by candidate/s before the close of nominations), a return envelope (which voters may choose to use), and we advise including a cover letter</w:t>
      </w:r>
      <w:r w:rsidR="00A9721C">
        <w:rPr>
          <w:rFonts w:cs="Arial"/>
          <w:color w:val="202020"/>
        </w:rPr>
        <w:t>:</w:t>
      </w:r>
      <w:r w:rsidR="00254B94">
        <w:rPr>
          <w:rFonts w:cs="Arial"/>
          <w:color w:val="202020"/>
        </w:rPr>
        <w:t xml:space="preserve"> Notice 3.</w:t>
      </w:r>
      <w:r w:rsidRPr="31E8D5B0">
        <w:rPr>
          <w:rFonts w:cs="Arial"/>
          <w:color w:val="202020"/>
        </w:rPr>
        <w:t xml:space="preserve"> </w:t>
      </w:r>
      <w:r w:rsidR="002C438F" w:rsidRPr="31E8D5B0">
        <w:rPr>
          <w:rFonts w:cs="Arial"/>
          <w:color w:val="202020"/>
        </w:rPr>
        <w:t xml:space="preserve">You can download a </w:t>
      </w:r>
      <w:r w:rsidRPr="31E8D5B0">
        <w:rPr>
          <w:rFonts w:cs="Arial"/>
          <w:color w:val="202020"/>
        </w:rPr>
        <w:t>sample voting cover letter from the </w:t>
      </w:r>
      <w:hyperlink r:id="rId14">
        <w:r w:rsidR="00A8761D">
          <w:rPr>
            <w:rStyle w:val="Hyperlink"/>
            <w:rFonts w:cs="Arial"/>
          </w:rPr>
          <w:t>School Board Elections website</w:t>
        </w:r>
      </w:hyperlink>
      <w:r w:rsidR="00182698" w:rsidRPr="31E8D5B0">
        <w:rPr>
          <w:rFonts w:cs="Arial"/>
          <w:color w:val="202020"/>
        </w:rPr>
        <w:t>. T</w:t>
      </w:r>
      <w:r w:rsidR="005A2030" w:rsidRPr="31E8D5B0">
        <w:rPr>
          <w:rFonts w:cs="Arial"/>
          <w:color w:val="202020"/>
        </w:rPr>
        <w:t>hese</w:t>
      </w:r>
      <w:r w:rsidR="00AD577B" w:rsidRPr="31E8D5B0">
        <w:rPr>
          <w:rFonts w:cs="Arial"/>
          <w:color w:val="202020"/>
        </w:rPr>
        <w:t xml:space="preserve"> templates include translations in Te Reo Māori, Samoan, Tongan and </w:t>
      </w:r>
      <w:r w:rsidR="00595613" w:rsidRPr="31E8D5B0">
        <w:rPr>
          <w:rFonts w:cs="Arial"/>
          <w:color w:val="202020"/>
        </w:rPr>
        <w:t>Simplified Chinese.</w:t>
      </w:r>
    </w:p>
    <w:p w14:paraId="710545CD" w14:textId="25B30FCC" w:rsidR="00DA5F39" w:rsidRPr="00A8761D" w:rsidRDefault="00805B24" w:rsidP="00805B24">
      <w:pPr>
        <w:rPr>
          <w:rFonts w:cs="Arial"/>
          <w:bCs/>
          <w:color w:val="202020"/>
          <w:szCs w:val="20"/>
        </w:rPr>
      </w:pPr>
      <w:r w:rsidRPr="25AC46CD">
        <w:rPr>
          <w:rFonts w:cs="Arial"/>
          <w:color w:val="202020"/>
        </w:rPr>
        <w:t>For more information on preparing the voting papers</w:t>
      </w:r>
      <w:r w:rsidR="00182698" w:rsidRPr="25AC46CD">
        <w:rPr>
          <w:rFonts w:cs="Arial"/>
          <w:color w:val="202020"/>
        </w:rPr>
        <w:t>,</w:t>
      </w:r>
      <w:r w:rsidRPr="25AC46CD">
        <w:rPr>
          <w:rFonts w:cs="Arial"/>
          <w:color w:val="202020"/>
        </w:rPr>
        <w:t xml:space="preserve"> see the </w:t>
      </w:r>
      <w:hyperlink r:id="rId15">
        <w:r w:rsidR="3CA5590A" w:rsidRPr="25AC46CD">
          <w:rPr>
            <w:rStyle w:val="Hyperlink"/>
            <w:rFonts w:cs="Arial"/>
          </w:rPr>
          <w:t>voting FAQs</w:t>
        </w:r>
      </w:hyperlink>
      <w:r w:rsidRPr="25AC46CD">
        <w:rPr>
          <w:rFonts w:cs="Arial"/>
          <w:color w:val="202020"/>
        </w:rPr>
        <w:t xml:space="preserve"> on the </w:t>
      </w:r>
      <w:r w:rsidR="00A8761D">
        <w:rPr>
          <w:rFonts w:cs="Arial"/>
          <w:color w:val="202020"/>
        </w:rPr>
        <w:t>School B</w:t>
      </w:r>
      <w:r w:rsidR="003614D6">
        <w:rPr>
          <w:rFonts w:cs="Arial"/>
          <w:color w:val="202020"/>
        </w:rPr>
        <w:t xml:space="preserve">oard </w:t>
      </w:r>
      <w:r w:rsidR="00A8761D">
        <w:rPr>
          <w:rFonts w:cs="Arial"/>
          <w:color w:val="202020"/>
        </w:rPr>
        <w:t>E</w:t>
      </w:r>
      <w:r w:rsidRPr="25AC46CD">
        <w:rPr>
          <w:rFonts w:cs="Arial"/>
          <w:color w:val="202020"/>
        </w:rPr>
        <w:t>lection</w:t>
      </w:r>
      <w:r w:rsidR="00A8761D">
        <w:rPr>
          <w:rFonts w:cs="Arial"/>
          <w:color w:val="202020"/>
        </w:rPr>
        <w:t>s</w:t>
      </w:r>
      <w:r w:rsidRPr="25AC46CD">
        <w:rPr>
          <w:rFonts w:cs="Arial"/>
          <w:color w:val="202020"/>
        </w:rPr>
        <w:t xml:space="preserve"> website.</w:t>
      </w:r>
    </w:p>
    <w:p w14:paraId="1E370C8E" w14:textId="77777777" w:rsidR="00DA5F39" w:rsidRPr="00B42C1B" w:rsidRDefault="00DA5F39" w:rsidP="00DA5F39">
      <w:pPr>
        <w:rPr>
          <w:rFonts w:cs="Arial"/>
          <w:b/>
          <w:bCs/>
          <w:color w:val="202020"/>
          <w:szCs w:val="20"/>
        </w:rPr>
      </w:pPr>
      <w:r w:rsidRPr="00B42C1B">
        <w:rPr>
          <w:rFonts w:cs="Arial"/>
          <w:b/>
          <w:bCs/>
          <w:color w:val="202020"/>
          <w:szCs w:val="20"/>
        </w:rPr>
        <w:t>Delivery of voting papers</w:t>
      </w:r>
    </w:p>
    <w:p w14:paraId="40E954AA" w14:textId="77777777" w:rsidR="00DA5F39" w:rsidRPr="00B42C1B" w:rsidRDefault="00DA5F39" w:rsidP="00DA5F39">
      <w:pPr>
        <w:rPr>
          <w:rFonts w:cs="Arial"/>
          <w:bCs/>
          <w:color w:val="202020"/>
          <w:szCs w:val="20"/>
        </w:rPr>
      </w:pPr>
      <w:r w:rsidRPr="00B42C1B">
        <w:rPr>
          <w:rFonts w:cs="Arial"/>
          <w:bCs/>
          <w:color w:val="202020"/>
          <w:szCs w:val="20"/>
        </w:rPr>
        <w:lastRenderedPageBreak/>
        <w:t>Returning officers may like to contact NZ Post to advise them of the volumes of voting papers that will be posted and the importance of prompt delivery.</w:t>
      </w:r>
    </w:p>
    <w:p w14:paraId="5261D69F" w14:textId="77777777" w:rsidR="00DA5F39" w:rsidRPr="00B42C1B" w:rsidRDefault="00DA5F39" w:rsidP="00DA5F39">
      <w:pPr>
        <w:rPr>
          <w:rFonts w:cs="Arial"/>
          <w:bCs/>
          <w:color w:val="202020"/>
          <w:szCs w:val="20"/>
        </w:rPr>
      </w:pPr>
      <w:r w:rsidRPr="00B42C1B">
        <w:rPr>
          <w:rFonts w:cs="Arial"/>
          <w:bCs/>
          <w:color w:val="202020"/>
          <w:szCs w:val="20"/>
        </w:rPr>
        <w:t>Returning officers should double-check addresses to ensure that all voting papers are delivered to the correct address the first time to avoid delays.</w:t>
      </w:r>
    </w:p>
    <w:p w14:paraId="0E737BF0" w14:textId="77777777" w:rsidR="00DA5F39" w:rsidRPr="00B42C1B" w:rsidRDefault="00DA5F39" w:rsidP="00DA5F39">
      <w:pPr>
        <w:rPr>
          <w:rFonts w:cs="Arial"/>
          <w:bCs/>
          <w:color w:val="202020"/>
          <w:szCs w:val="20"/>
        </w:rPr>
      </w:pPr>
      <w:r w:rsidRPr="00B42C1B">
        <w:rPr>
          <w:rFonts w:cs="Arial"/>
          <w:bCs/>
          <w:color w:val="202020"/>
          <w:szCs w:val="20"/>
        </w:rPr>
        <w:t>Hand delivery of voting papers back to the school ballot box/returning officer should be encouraged.</w:t>
      </w:r>
    </w:p>
    <w:p w14:paraId="7F66686C" w14:textId="7794713C" w:rsidR="00DA5F39" w:rsidRDefault="00DA5F39" w:rsidP="00DA5F39">
      <w:pPr>
        <w:rPr>
          <w:rFonts w:cs="Arial"/>
          <w:color w:val="202020"/>
        </w:rPr>
      </w:pPr>
      <w:r w:rsidRPr="31E8D5B0">
        <w:rPr>
          <w:rFonts w:cs="Arial"/>
          <w:color w:val="202020"/>
        </w:rPr>
        <w:t>If someone has lost or damaged their voting paper, it is your decision whether you provide a replacement.</w:t>
      </w:r>
    </w:p>
    <w:p w14:paraId="42BBE04C" w14:textId="54FDD522" w:rsidR="25AC46CD" w:rsidRPr="00A8761D" w:rsidRDefault="25AC46CD" w:rsidP="25AC46CD">
      <w:pPr>
        <w:rPr>
          <w:rFonts w:cs="Arial"/>
          <w:color w:val="202020"/>
        </w:rPr>
      </w:pPr>
      <w:r w:rsidRPr="25AC46CD">
        <w:rPr>
          <w:rFonts w:cs="Arial"/>
          <w:color w:val="202020"/>
        </w:rPr>
        <w:t>Voting papers must not be sent home with students.</w:t>
      </w:r>
    </w:p>
    <w:p w14:paraId="68980306" w14:textId="337A9C8C" w:rsidR="00805B24" w:rsidRPr="005C676A" w:rsidRDefault="00805B24" w:rsidP="00805B24">
      <w:pPr>
        <w:rPr>
          <w:rFonts w:cs="Arial"/>
          <w:b/>
          <w:bCs/>
          <w:color w:val="202020"/>
          <w:szCs w:val="20"/>
        </w:rPr>
      </w:pPr>
      <w:r>
        <w:rPr>
          <w:rFonts w:cs="Arial"/>
          <w:b/>
          <w:bCs/>
          <w:color w:val="202020"/>
          <w:szCs w:val="20"/>
        </w:rPr>
        <w:t>‘</w:t>
      </w:r>
      <w:r w:rsidRPr="005C676A">
        <w:rPr>
          <w:rFonts w:cs="Arial"/>
          <w:b/>
          <w:bCs/>
          <w:color w:val="202020"/>
          <w:szCs w:val="20"/>
        </w:rPr>
        <w:t>No voting</w:t>
      </w:r>
      <w:r>
        <w:rPr>
          <w:rFonts w:cs="Arial"/>
          <w:b/>
          <w:bCs/>
          <w:color w:val="202020"/>
          <w:szCs w:val="20"/>
        </w:rPr>
        <w:t>’</w:t>
      </w:r>
      <w:r w:rsidRPr="005C676A">
        <w:rPr>
          <w:rFonts w:cs="Arial"/>
          <w:b/>
          <w:bCs/>
          <w:color w:val="202020"/>
          <w:szCs w:val="20"/>
        </w:rPr>
        <w:t xml:space="preserve"> election required</w:t>
      </w:r>
    </w:p>
    <w:p w14:paraId="2AB8ED20" w14:textId="2A4E2B3A" w:rsidR="00805B24" w:rsidRPr="005C676A" w:rsidRDefault="00805B24" w:rsidP="00805B24">
      <w:pPr>
        <w:rPr>
          <w:rFonts w:eastAsia="Arial" w:cs="Arial"/>
        </w:rPr>
      </w:pPr>
      <w:r w:rsidRPr="1D26548D">
        <w:rPr>
          <w:rFonts w:cs="Arial"/>
          <w:color w:val="202020"/>
        </w:rPr>
        <w:t xml:space="preserve">If you have received nominations equal to, or fewer than, the number of positions available you can declare all candidates elected </w:t>
      </w:r>
      <w:r w:rsidRPr="25AC46CD">
        <w:rPr>
          <w:rFonts w:eastAsia="Arial" w:cs="Arial"/>
        </w:rPr>
        <w:t xml:space="preserve"> </w:t>
      </w:r>
      <w:r w:rsidR="1D26548D" w:rsidRPr="25AC46CD">
        <w:rPr>
          <w:rFonts w:eastAsia="Arial" w:cs="Arial"/>
        </w:rPr>
        <w:t>The new board</w:t>
      </w:r>
      <w:r w:rsidR="001A0418">
        <w:rPr>
          <w:rFonts w:eastAsia="Arial" w:cs="Arial"/>
        </w:rPr>
        <w:t xml:space="preserve"> </w:t>
      </w:r>
      <w:r w:rsidR="004D22E2">
        <w:rPr>
          <w:rFonts w:eastAsia="Arial" w:cs="Arial"/>
        </w:rPr>
        <w:t xml:space="preserve">members </w:t>
      </w:r>
      <w:r w:rsidR="004D22E2" w:rsidRPr="25AC46CD">
        <w:rPr>
          <w:rFonts w:eastAsia="Arial" w:cs="Arial"/>
        </w:rPr>
        <w:t>will</w:t>
      </w:r>
      <w:r w:rsidR="1D26548D" w:rsidRPr="25AC46CD">
        <w:rPr>
          <w:rFonts w:eastAsia="Arial" w:cs="Arial"/>
        </w:rPr>
        <w:t xml:space="preserve"> take office seven days after nominations close which is Wednesday</w:t>
      </w:r>
      <w:r w:rsidR="001A0418">
        <w:rPr>
          <w:rFonts w:eastAsia="Arial" w:cs="Arial"/>
        </w:rPr>
        <w:t xml:space="preserve"> </w:t>
      </w:r>
      <w:r w:rsidR="004F6F56">
        <w:rPr>
          <w:rFonts w:eastAsia="Arial" w:cs="Arial"/>
        </w:rPr>
        <w:t>11</w:t>
      </w:r>
      <w:r w:rsidR="004F6F56" w:rsidRPr="004F6F56">
        <w:rPr>
          <w:rFonts w:eastAsia="Arial" w:cs="Arial"/>
          <w:vertAlign w:val="superscript"/>
        </w:rPr>
        <w:t>th</w:t>
      </w:r>
      <w:r w:rsidR="004F6F56">
        <w:rPr>
          <w:rFonts w:eastAsia="Arial" w:cs="Arial"/>
        </w:rPr>
        <w:t xml:space="preserve"> October</w:t>
      </w:r>
      <w:r w:rsidR="1D26548D" w:rsidRPr="25AC46CD">
        <w:rPr>
          <w:rFonts w:eastAsia="Arial" w:cs="Arial"/>
        </w:rPr>
        <w:t xml:space="preserve"> for those who </w:t>
      </w:r>
      <w:r w:rsidR="487E743E" w:rsidRPr="25AC46CD">
        <w:rPr>
          <w:rFonts w:eastAsia="Arial" w:cs="Arial"/>
        </w:rPr>
        <w:t>are</w:t>
      </w:r>
      <w:r w:rsidR="1D26548D" w:rsidRPr="25AC46CD">
        <w:rPr>
          <w:rFonts w:eastAsia="Arial" w:cs="Arial"/>
        </w:rPr>
        <w:t xml:space="preserve"> using the election date of</w:t>
      </w:r>
      <w:r w:rsidR="004F6F56">
        <w:rPr>
          <w:rFonts w:eastAsia="Arial" w:cs="Arial"/>
        </w:rPr>
        <w:t xml:space="preserve"> November 15th</w:t>
      </w:r>
      <w:r w:rsidR="1D26548D" w:rsidRPr="25AC46CD">
        <w:rPr>
          <w:rFonts w:eastAsia="Arial" w:cs="Arial"/>
        </w:rPr>
        <w:t>.</w:t>
      </w:r>
    </w:p>
    <w:p w14:paraId="35319C19" w14:textId="7313E7CE" w:rsidR="00657BF8" w:rsidRPr="00A8761D" w:rsidRDefault="00805B24" w:rsidP="00A8761D">
      <w:pPr>
        <w:rPr>
          <w:rStyle w:val="Hyperlink"/>
          <w:rFonts w:cs="Arial"/>
          <w:bCs/>
          <w:color w:val="202020"/>
          <w:szCs w:val="20"/>
          <w:u w:val="none"/>
        </w:rPr>
      </w:pPr>
      <w:r w:rsidRPr="31E8D5B0">
        <w:rPr>
          <w:rFonts w:cs="Arial"/>
          <w:color w:val="202020"/>
        </w:rPr>
        <w:t xml:space="preserve">You can find a sample declaration of parent representative election results on the </w:t>
      </w:r>
      <w:hyperlink r:id="rId16">
        <w:r w:rsidR="00A8761D">
          <w:rPr>
            <w:rStyle w:val="Hyperlink"/>
            <w:rFonts w:cs="Arial"/>
          </w:rPr>
          <w:t>School Board Elections website</w:t>
        </w:r>
      </w:hyperlink>
      <w:r w:rsidRPr="31E8D5B0">
        <w:rPr>
          <w:rFonts w:cs="Arial"/>
          <w:color w:val="202020"/>
        </w:rPr>
        <w:t>.</w:t>
      </w:r>
      <w:r w:rsidR="002D0027">
        <w:rPr>
          <w:rFonts w:cs="Arial"/>
          <w:color w:val="202020"/>
        </w:rPr>
        <w:t xml:space="preserve"> </w:t>
      </w:r>
      <w:r w:rsidR="00EF2765">
        <w:rPr>
          <w:rFonts w:cs="Arial"/>
          <w:color w:val="202020"/>
        </w:rPr>
        <w:t xml:space="preserve">This needs to </w:t>
      </w:r>
      <w:r w:rsidR="002D0027">
        <w:rPr>
          <w:rFonts w:cs="Arial"/>
          <w:color w:val="202020"/>
        </w:rPr>
        <w:t>go out</w:t>
      </w:r>
      <w:r w:rsidR="00EF2765">
        <w:rPr>
          <w:rFonts w:cs="Arial"/>
          <w:color w:val="202020"/>
        </w:rPr>
        <w:t xml:space="preserve"> to everyone on the roll and can be done </w:t>
      </w:r>
      <w:r w:rsidR="002D0027">
        <w:rPr>
          <w:rFonts w:cs="Arial"/>
          <w:color w:val="202020"/>
        </w:rPr>
        <w:t>via the school newsletter. It can also be placed on the school’s website and FB page</w:t>
      </w:r>
      <w:r w:rsidR="001770E4">
        <w:rPr>
          <w:rFonts w:cs="Arial"/>
          <w:color w:val="202020"/>
        </w:rPr>
        <w:t>.</w:t>
      </w:r>
      <w:bookmarkStart w:id="2" w:name="_Hlk48811249"/>
    </w:p>
    <w:p w14:paraId="34D66837" w14:textId="2C021327" w:rsidR="00657BF8" w:rsidRDefault="00657BF8" w:rsidP="00FA7150">
      <w:pPr>
        <w:spacing w:after="0" w:line="240" w:lineRule="auto"/>
        <w:rPr>
          <w:rFonts w:eastAsia="Times New Roman"/>
        </w:rPr>
      </w:pPr>
    </w:p>
    <w:bookmarkEnd w:id="2"/>
    <w:p w14:paraId="34B548CA" w14:textId="77777777" w:rsidR="00734791" w:rsidRPr="00F64BE7" w:rsidRDefault="00734791" w:rsidP="00734791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Arial" w:hAnsi="Arial" w:cs="Arial"/>
          <w:color w:val="202020"/>
        </w:rPr>
      </w:pPr>
      <w:r w:rsidRPr="00F64BE7">
        <w:rPr>
          <w:rStyle w:val="Strong"/>
          <w:rFonts w:ascii="Arial" w:hAnsi="Arial" w:cs="Arial"/>
          <w:color w:val="202020"/>
          <w:sz w:val="20"/>
          <w:szCs w:val="20"/>
        </w:rPr>
        <w:t xml:space="preserve">Contact </w:t>
      </w:r>
      <w:r>
        <w:rPr>
          <w:rStyle w:val="Strong"/>
          <w:rFonts w:ascii="Arial" w:hAnsi="Arial" w:cs="Arial"/>
          <w:color w:val="202020"/>
          <w:sz w:val="20"/>
          <w:szCs w:val="20"/>
        </w:rPr>
        <w:t xml:space="preserve">the </w:t>
      </w:r>
      <w:r w:rsidRPr="00F64BE7">
        <w:rPr>
          <w:rStyle w:val="Strong"/>
          <w:rFonts w:ascii="Arial" w:hAnsi="Arial" w:cs="Arial"/>
          <w:color w:val="202020"/>
          <w:sz w:val="20"/>
          <w:szCs w:val="20"/>
        </w:rPr>
        <w:t>NZSTA Elections Team</w:t>
      </w:r>
    </w:p>
    <w:p w14:paraId="29B63E3B" w14:textId="77777777" w:rsidR="00734791" w:rsidRPr="00F64BE7" w:rsidRDefault="00734791" w:rsidP="00734791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</w:pPr>
      <w:r w:rsidRPr="00F64BE7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 xml:space="preserve">Our team is here to support you and your board during the </w:t>
      </w:r>
      <w:r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>board</w:t>
      </w:r>
      <w:r w:rsidRPr="00F64BE7">
        <w:rPr>
          <w:rStyle w:val="Strong"/>
          <w:rFonts w:ascii="Arial" w:hAnsi="Arial" w:cs="Arial"/>
          <w:b w:val="0"/>
          <w:bCs w:val="0"/>
          <w:color w:val="202020"/>
          <w:sz w:val="20"/>
          <w:szCs w:val="20"/>
        </w:rPr>
        <w:t xml:space="preserve"> elections:</w:t>
      </w:r>
    </w:p>
    <w:p w14:paraId="4F7E36E6" w14:textId="77777777" w:rsidR="00734791" w:rsidRPr="00F64BE7" w:rsidRDefault="00734791" w:rsidP="002A4065">
      <w:pPr>
        <w:numPr>
          <w:ilvl w:val="0"/>
          <w:numId w:val="2"/>
        </w:numPr>
        <w:shd w:val="clear" w:color="auto" w:fill="FFFFFF"/>
        <w:spacing w:after="0" w:line="240" w:lineRule="auto"/>
        <w:rPr>
          <w:rStyle w:val="Strong"/>
          <w:rFonts w:eastAsia="Times New Roman" w:cs="Arial"/>
          <w:b w:val="0"/>
          <w:bCs w:val="0"/>
          <w:color w:val="202020"/>
          <w:szCs w:val="20"/>
        </w:rPr>
      </w:pPr>
      <w:r w:rsidRPr="009559D5">
        <w:rPr>
          <w:rStyle w:val="Strong"/>
          <w:rFonts w:eastAsia="Times New Roman" w:cs="Arial"/>
          <w:b w:val="0"/>
          <w:bCs w:val="0"/>
          <w:color w:val="202020"/>
          <w:szCs w:val="20"/>
        </w:rPr>
        <w:t xml:space="preserve">School Board Elections website </w:t>
      </w:r>
      <w:hyperlink r:id="rId17" w:history="1">
        <w:r>
          <w:rPr>
            <w:rStyle w:val="Hyperlink"/>
          </w:rPr>
          <w:t>schoolboardelections.org.nz/returning officers/</w:t>
        </w:r>
      </w:hyperlink>
    </w:p>
    <w:p w14:paraId="380CEAC0" w14:textId="77777777" w:rsidR="00734791" w:rsidRPr="009559D5" w:rsidRDefault="00734791" w:rsidP="002A4065">
      <w:pPr>
        <w:numPr>
          <w:ilvl w:val="0"/>
          <w:numId w:val="2"/>
        </w:numPr>
        <w:shd w:val="clear" w:color="auto" w:fill="FFFFFF"/>
        <w:spacing w:after="0" w:line="240" w:lineRule="auto"/>
        <w:rPr>
          <w:rStyle w:val="Strong"/>
          <w:rFonts w:eastAsia="Times New Roman" w:cs="Arial"/>
          <w:b w:val="0"/>
          <w:bCs w:val="0"/>
          <w:color w:val="202020"/>
          <w:szCs w:val="20"/>
        </w:rPr>
      </w:pPr>
      <w:r w:rsidRPr="009559D5">
        <w:rPr>
          <w:rStyle w:val="Strong"/>
          <w:rFonts w:eastAsia="Times New Roman" w:cs="Arial"/>
          <w:b w:val="0"/>
          <w:bCs w:val="0"/>
          <w:color w:val="202020"/>
          <w:szCs w:val="20"/>
        </w:rPr>
        <w:t>NZSTA Election Advice Line 0800 ELECTION (0800 353 284)</w:t>
      </w:r>
    </w:p>
    <w:p w14:paraId="62968F61" w14:textId="77777777" w:rsidR="00734791" w:rsidRPr="00F64BE7" w:rsidRDefault="00734791" w:rsidP="002A4065">
      <w:pPr>
        <w:numPr>
          <w:ilvl w:val="0"/>
          <w:numId w:val="2"/>
        </w:numPr>
        <w:shd w:val="clear" w:color="auto" w:fill="FFFFFF"/>
        <w:spacing w:after="0" w:line="240" w:lineRule="auto"/>
        <w:rPr>
          <w:rStyle w:val="Hyperlink"/>
          <w:rFonts w:cs="Arial"/>
          <w:b/>
          <w:bCs/>
          <w:color w:val="202020"/>
          <w:sz w:val="22"/>
        </w:rPr>
      </w:pPr>
      <w:r w:rsidRPr="00F64BE7">
        <w:rPr>
          <w:rStyle w:val="Strong"/>
          <w:rFonts w:eastAsia="Times New Roman" w:cs="Arial"/>
          <w:b w:val="0"/>
          <w:bCs w:val="0"/>
          <w:color w:val="202020"/>
          <w:szCs w:val="20"/>
        </w:rPr>
        <w:t xml:space="preserve">Email </w:t>
      </w:r>
      <w:hyperlink r:id="rId18" w:history="1">
        <w:r w:rsidRPr="000C78A5">
          <w:rPr>
            <w:rStyle w:val="Hyperlink"/>
            <w:rFonts w:eastAsia="Times New Roman" w:cs="Arial"/>
            <w:b/>
            <w:bCs/>
            <w:szCs w:val="20"/>
          </w:rPr>
          <w:t>electionsadvice@nzsta.org.nz</w:t>
        </w:r>
      </w:hyperlink>
    </w:p>
    <w:p w14:paraId="6746750A" w14:textId="3D01156D" w:rsidR="005E366D" w:rsidRDefault="005E366D" w:rsidP="00734791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bCs/>
          <w:color w:val="202020"/>
          <w:sz w:val="20"/>
          <w:szCs w:val="20"/>
        </w:rPr>
      </w:pPr>
    </w:p>
    <w:p w14:paraId="3F040949" w14:textId="2AE18D9C" w:rsidR="000F66C0" w:rsidRDefault="00A8761D" w:rsidP="000F66C0">
      <w:pPr>
        <w:pStyle w:val="NormalWeb"/>
        <w:shd w:val="clear" w:color="auto" w:fill="FFFFFF"/>
        <w:spacing w:before="150" w:beforeAutospacing="0" w:after="150" w:afterAutospacing="0"/>
        <w:rPr>
          <w:rFonts w:ascii="Arial" w:hAnsi="Arial" w:cs="Arial"/>
          <w:bCs/>
          <w:color w:val="202020"/>
          <w:sz w:val="20"/>
          <w:szCs w:val="20"/>
        </w:rPr>
      </w:pPr>
      <w:r>
        <w:rPr>
          <w:rFonts w:ascii="Arial" w:hAnsi="Arial" w:cs="Arial"/>
          <w:bCs/>
          <w:color w:val="202020"/>
          <w:sz w:val="20"/>
          <w:szCs w:val="20"/>
        </w:rPr>
        <w:t>N</w:t>
      </w:r>
      <w:r w:rsidRPr="00A8761D">
        <w:rPr>
          <w:rFonts w:ascii="Arial" w:hAnsi="Arial" w:cs="Arial"/>
          <w:bCs/>
          <w:color w:val="202020"/>
          <w:sz w:val="20"/>
          <w:szCs w:val="20"/>
        </w:rPr>
        <w:t>gā mihi</w:t>
      </w:r>
      <w:r w:rsidR="000F66C0">
        <w:rPr>
          <w:rFonts w:ascii="Arial" w:hAnsi="Arial" w:cs="Arial"/>
          <w:bCs/>
          <w:color w:val="202020"/>
          <w:sz w:val="20"/>
          <w:szCs w:val="20"/>
        </w:rPr>
        <w:t>,</w:t>
      </w:r>
    </w:p>
    <w:p w14:paraId="3C3E59B3" w14:textId="2B6BD64B" w:rsidR="000F66C0" w:rsidRDefault="000F66C0" w:rsidP="002A4065">
      <w:pPr>
        <w:pStyle w:val="NormalWeb"/>
        <w:shd w:val="clear" w:color="auto" w:fill="FFFFFF"/>
        <w:spacing w:before="150" w:beforeAutospacing="0" w:after="150" w:afterAutospacing="0"/>
        <w:rPr>
          <w:rFonts w:ascii="Arial" w:hAnsi="Arial" w:cs="Arial"/>
          <w:bCs/>
          <w:color w:val="202020"/>
          <w:sz w:val="20"/>
          <w:szCs w:val="20"/>
        </w:rPr>
      </w:pPr>
      <w:r>
        <w:rPr>
          <w:rFonts w:ascii="Arial" w:hAnsi="Arial" w:cs="Arial"/>
          <w:bCs/>
          <w:color w:val="202020"/>
          <w:sz w:val="20"/>
          <w:szCs w:val="20"/>
        </w:rPr>
        <w:t>NZSTA Elections Team</w:t>
      </w:r>
    </w:p>
    <w:p w14:paraId="7B703972" w14:textId="77777777" w:rsidR="0082637C" w:rsidRPr="005E366D" w:rsidRDefault="0082637C" w:rsidP="002A4065">
      <w:pPr>
        <w:pStyle w:val="NormalWeb"/>
        <w:shd w:val="clear" w:color="auto" w:fill="FFFFFF"/>
        <w:spacing w:before="150" w:beforeAutospacing="0" w:after="150" w:afterAutospacing="0"/>
        <w:rPr>
          <w:rFonts w:ascii="Arial" w:hAnsi="Arial" w:cs="Arial"/>
          <w:bCs/>
          <w:color w:val="202020"/>
          <w:sz w:val="20"/>
          <w:szCs w:val="20"/>
        </w:rPr>
      </w:pPr>
    </w:p>
    <w:sectPr w:rsidR="0082637C" w:rsidRPr="005E366D" w:rsidSect="00F025E8">
      <w:footerReference w:type="default" r:id="rId19"/>
      <w:headerReference w:type="first" r:id="rId2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D3C3D" w14:textId="77777777" w:rsidR="00383544" w:rsidRDefault="00383544" w:rsidP="0043181C">
      <w:pPr>
        <w:spacing w:after="0" w:line="240" w:lineRule="auto"/>
      </w:pPr>
      <w:r>
        <w:separator/>
      </w:r>
    </w:p>
  </w:endnote>
  <w:endnote w:type="continuationSeparator" w:id="0">
    <w:p w14:paraId="0AB2AE0B" w14:textId="77777777" w:rsidR="00383544" w:rsidRDefault="00383544" w:rsidP="0043181C">
      <w:pPr>
        <w:spacing w:after="0" w:line="240" w:lineRule="auto"/>
      </w:pPr>
      <w:r>
        <w:continuationSeparator/>
      </w:r>
    </w:p>
  </w:endnote>
  <w:endnote w:type="continuationNotice" w:id="1">
    <w:p w14:paraId="31BF387A" w14:textId="77777777" w:rsidR="00383544" w:rsidRDefault="003835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B6442" w14:textId="38494988" w:rsidR="0043181C" w:rsidRDefault="00F025E8">
    <w:pPr>
      <w:pStyle w:val="Footer"/>
    </w:pPr>
    <w:r>
      <w:rPr>
        <w:noProof/>
      </w:rPr>
      <w:drawing>
        <wp:inline distT="0" distB="0" distL="0" distR="0" wp14:anchorId="6E96C629" wp14:editId="5DDF3CDB">
          <wp:extent cx="5684293" cy="131686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lections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16317" cy="1324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B52C7" w14:textId="77777777" w:rsidR="00383544" w:rsidRDefault="00383544" w:rsidP="0043181C">
      <w:pPr>
        <w:spacing w:after="0" w:line="240" w:lineRule="auto"/>
      </w:pPr>
      <w:r>
        <w:separator/>
      </w:r>
    </w:p>
  </w:footnote>
  <w:footnote w:type="continuationSeparator" w:id="0">
    <w:p w14:paraId="551D36E5" w14:textId="77777777" w:rsidR="00383544" w:rsidRDefault="00383544" w:rsidP="0043181C">
      <w:pPr>
        <w:spacing w:after="0" w:line="240" w:lineRule="auto"/>
      </w:pPr>
      <w:r>
        <w:continuationSeparator/>
      </w:r>
    </w:p>
  </w:footnote>
  <w:footnote w:type="continuationNotice" w:id="1">
    <w:p w14:paraId="2C5712F3" w14:textId="77777777" w:rsidR="00383544" w:rsidRDefault="003835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0D3C" w14:textId="1CEFB781" w:rsidR="0043181C" w:rsidRDefault="00C71FBF" w:rsidP="00C71FBF">
    <w:pPr>
      <w:pStyle w:val="Header"/>
      <w:jc w:val="right"/>
    </w:pPr>
    <w:r>
      <w:rPr>
        <w:noProof/>
      </w:rPr>
      <w:drawing>
        <wp:inline distT="0" distB="0" distL="0" distR="0" wp14:anchorId="335F9180" wp14:editId="3265F321">
          <wp:extent cx="2059618" cy="1260000"/>
          <wp:effectExtent l="0" t="0" r="0" b="0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9618" cy="12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33158">
      <w:rPr>
        <w:noProof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318D"/>
    <w:multiLevelType w:val="hybridMultilevel"/>
    <w:tmpl w:val="7B6657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817"/>
    <w:multiLevelType w:val="hybridMultilevel"/>
    <w:tmpl w:val="604004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E3A5C"/>
    <w:multiLevelType w:val="multilevel"/>
    <w:tmpl w:val="193A2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AF6776"/>
    <w:multiLevelType w:val="hybridMultilevel"/>
    <w:tmpl w:val="CC4CF5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9120C"/>
    <w:multiLevelType w:val="hybridMultilevel"/>
    <w:tmpl w:val="FA507CEE"/>
    <w:lvl w:ilvl="0" w:tplc="1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35640449"/>
    <w:multiLevelType w:val="hybridMultilevel"/>
    <w:tmpl w:val="798446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7183A"/>
    <w:multiLevelType w:val="hybridMultilevel"/>
    <w:tmpl w:val="613CA5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C1712"/>
    <w:multiLevelType w:val="hybridMultilevel"/>
    <w:tmpl w:val="84067400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565011C5"/>
    <w:multiLevelType w:val="multilevel"/>
    <w:tmpl w:val="B8DAF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B4768F"/>
    <w:multiLevelType w:val="hybridMultilevel"/>
    <w:tmpl w:val="9C643D14"/>
    <w:lvl w:ilvl="0" w:tplc="85C2FF58">
      <w:numFmt w:val="bullet"/>
      <w:lvlText w:val="-"/>
      <w:lvlJc w:val="left"/>
      <w:pPr>
        <w:ind w:left="413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10" w15:restartNumberingAfterBreak="0">
    <w:nsid w:val="5E2618EE"/>
    <w:multiLevelType w:val="hybridMultilevel"/>
    <w:tmpl w:val="44B8C5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030DF8"/>
    <w:multiLevelType w:val="hybridMultilevel"/>
    <w:tmpl w:val="2B1A12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26013"/>
    <w:multiLevelType w:val="hybridMultilevel"/>
    <w:tmpl w:val="0C521D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462E2"/>
    <w:multiLevelType w:val="hybridMultilevel"/>
    <w:tmpl w:val="F7E487B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9E76A6B"/>
    <w:multiLevelType w:val="hybridMultilevel"/>
    <w:tmpl w:val="D1DEA6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310E94"/>
    <w:multiLevelType w:val="hybridMultilevel"/>
    <w:tmpl w:val="CB2842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438233">
    <w:abstractNumId w:val="14"/>
  </w:num>
  <w:num w:numId="2" w16cid:durableId="2124030847">
    <w:abstractNumId w:val="6"/>
  </w:num>
  <w:num w:numId="3" w16cid:durableId="344213253">
    <w:abstractNumId w:val="12"/>
  </w:num>
  <w:num w:numId="4" w16cid:durableId="371227434">
    <w:abstractNumId w:val="1"/>
  </w:num>
  <w:num w:numId="5" w16cid:durableId="619453109">
    <w:abstractNumId w:val="6"/>
  </w:num>
  <w:num w:numId="6" w16cid:durableId="1954511146">
    <w:abstractNumId w:val="7"/>
  </w:num>
  <w:num w:numId="7" w16cid:durableId="1215851367">
    <w:abstractNumId w:val="15"/>
  </w:num>
  <w:num w:numId="8" w16cid:durableId="1448356817">
    <w:abstractNumId w:val="0"/>
  </w:num>
  <w:num w:numId="9" w16cid:durableId="2119327883">
    <w:abstractNumId w:val="5"/>
  </w:num>
  <w:num w:numId="10" w16cid:durableId="140388998">
    <w:abstractNumId w:val="3"/>
  </w:num>
  <w:num w:numId="11" w16cid:durableId="2003964662">
    <w:abstractNumId w:val="10"/>
  </w:num>
  <w:num w:numId="12" w16cid:durableId="1472938545">
    <w:abstractNumId w:val="8"/>
  </w:num>
  <w:num w:numId="13" w16cid:durableId="53357569">
    <w:abstractNumId w:val="11"/>
  </w:num>
  <w:num w:numId="14" w16cid:durableId="1404185668">
    <w:abstractNumId w:val="2"/>
  </w:num>
  <w:num w:numId="15" w16cid:durableId="1644041101">
    <w:abstractNumId w:val="9"/>
  </w:num>
  <w:num w:numId="16" w16cid:durableId="1947804757">
    <w:abstractNumId w:val="13"/>
  </w:num>
  <w:num w:numId="17" w16cid:durableId="9562586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0tDA1NTc2tTAwMzZR0lEKTi0uzszPAykwqQUAmTiikiwAAAA="/>
  </w:docVars>
  <w:rsids>
    <w:rsidRoot w:val="005E366D"/>
    <w:rsid w:val="0000456A"/>
    <w:rsid w:val="00011D84"/>
    <w:rsid w:val="00016AD2"/>
    <w:rsid w:val="00024B04"/>
    <w:rsid w:val="00034928"/>
    <w:rsid w:val="00041C76"/>
    <w:rsid w:val="00051475"/>
    <w:rsid w:val="00053B6C"/>
    <w:rsid w:val="000601D1"/>
    <w:rsid w:val="00064332"/>
    <w:rsid w:val="00082CE5"/>
    <w:rsid w:val="00082D40"/>
    <w:rsid w:val="00090633"/>
    <w:rsid w:val="00095A51"/>
    <w:rsid w:val="000A62D1"/>
    <w:rsid w:val="000B63C9"/>
    <w:rsid w:val="000C0462"/>
    <w:rsid w:val="000C3ABB"/>
    <w:rsid w:val="000C6006"/>
    <w:rsid w:val="000D6164"/>
    <w:rsid w:val="000F66C0"/>
    <w:rsid w:val="0010553B"/>
    <w:rsid w:val="00105563"/>
    <w:rsid w:val="001063B0"/>
    <w:rsid w:val="00153157"/>
    <w:rsid w:val="00164A93"/>
    <w:rsid w:val="001770E4"/>
    <w:rsid w:val="00182698"/>
    <w:rsid w:val="001A0418"/>
    <w:rsid w:val="001A6F78"/>
    <w:rsid w:val="001E4F5A"/>
    <w:rsid w:val="001F60E3"/>
    <w:rsid w:val="00200721"/>
    <w:rsid w:val="002140FA"/>
    <w:rsid w:val="00223804"/>
    <w:rsid w:val="00254B94"/>
    <w:rsid w:val="00255789"/>
    <w:rsid w:val="00263009"/>
    <w:rsid w:val="00282E2E"/>
    <w:rsid w:val="002929FC"/>
    <w:rsid w:val="0029702A"/>
    <w:rsid w:val="002A3814"/>
    <w:rsid w:val="002A4065"/>
    <w:rsid w:val="002B33D1"/>
    <w:rsid w:val="002C438F"/>
    <w:rsid w:val="002D0027"/>
    <w:rsid w:val="002D2534"/>
    <w:rsid w:val="002D3689"/>
    <w:rsid w:val="002E02A8"/>
    <w:rsid w:val="002E6EC3"/>
    <w:rsid w:val="002F1202"/>
    <w:rsid w:val="00302F93"/>
    <w:rsid w:val="00303576"/>
    <w:rsid w:val="00310AC2"/>
    <w:rsid w:val="0031232D"/>
    <w:rsid w:val="003143BF"/>
    <w:rsid w:val="00347B66"/>
    <w:rsid w:val="0035306D"/>
    <w:rsid w:val="003614D6"/>
    <w:rsid w:val="00383544"/>
    <w:rsid w:val="003950FF"/>
    <w:rsid w:val="003A4A3B"/>
    <w:rsid w:val="003A54EF"/>
    <w:rsid w:val="003C31B5"/>
    <w:rsid w:val="003C5720"/>
    <w:rsid w:val="003E063E"/>
    <w:rsid w:val="003E36B5"/>
    <w:rsid w:val="003E3CFE"/>
    <w:rsid w:val="003E457E"/>
    <w:rsid w:val="003F281F"/>
    <w:rsid w:val="003F2D19"/>
    <w:rsid w:val="00401336"/>
    <w:rsid w:val="004108C5"/>
    <w:rsid w:val="00425EAD"/>
    <w:rsid w:val="0043181C"/>
    <w:rsid w:val="0045757E"/>
    <w:rsid w:val="0046064D"/>
    <w:rsid w:val="004621EE"/>
    <w:rsid w:val="00465797"/>
    <w:rsid w:val="00473A71"/>
    <w:rsid w:val="004A35FD"/>
    <w:rsid w:val="004D22E2"/>
    <w:rsid w:val="004E6605"/>
    <w:rsid w:val="004F5402"/>
    <w:rsid w:val="004F6196"/>
    <w:rsid w:val="004F6F56"/>
    <w:rsid w:val="00513BC9"/>
    <w:rsid w:val="00534B0D"/>
    <w:rsid w:val="005424D2"/>
    <w:rsid w:val="00550C4C"/>
    <w:rsid w:val="005642C4"/>
    <w:rsid w:val="00565ADA"/>
    <w:rsid w:val="00572C6F"/>
    <w:rsid w:val="00586FC5"/>
    <w:rsid w:val="00592236"/>
    <w:rsid w:val="00595613"/>
    <w:rsid w:val="00597A84"/>
    <w:rsid w:val="005A2030"/>
    <w:rsid w:val="005B0709"/>
    <w:rsid w:val="005B151C"/>
    <w:rsid w:val="005B4669"/>
    <w:rsid w:val="005E1808"/>
    <w:rsid w:val="005E366D"/>
    <w:rsid w:val="005E4EE1"/>
    <w:rsid w:val="005E6239"/>
    <w:rsid w:val="005E6F5B"/>
    <w:rsid w:val="0061420C"/>
    <w:rsid w:val="00625084"/>
    <w:rsid w:val="006309EB"/>
    <w:rsid w:val="0063363F"/>
    <w:rsid w:val="0063621F"/>
    <w:rsid w:val="00650EC6"/>
    <w:rsid w:val="00655B3B"/>
    <w:rsid w:val="00657BF8"/>
    <w:rsid w:val="00660811"/>
    <w:rsid w:val="00662502"/>
    <w:rsid w:val="0066434C"/>
    <w:rsid w:val="0067658A"/>
    <w:rsid w:val="0069295E"/>
    <w:rsid w:val="006C71F8"/>
    <w:rsid w:val="006D24F6"/>
    <w:rsid w:val="006D796D"/>
    <w:rsid w:val="00703F8E"/>
    <w:rsid w:val="00705DC3"/>
    <w:rsid w:val="00711F82"/>
    <w:rsid w:val="00733268"/>
    <w:rsid w:val="00734791"/>
    <w:rsid w:val="00737F1C"/>
    <w:rsid w:val="0075490E"/>
    <w:rsid w:val="0075723C"/>
    <w:rsid w:val="007640B9"/>
    <w:rsid w:val="00775DCE"/>
    <w:rsid w:val="00785C16"/>
    <w:rsid w:val="007B6FEE"/>
    <w:rsid w:val="007B76D3"/>
    <w:rsid w:val="00805B24"/>
    <w:rsid w:val="00813B6F"/>
    <w:rsid w:val="008216AF"/>
    <w:rsid w:val="00824813"/>
    <w:rsid w:val="0082637C"/>
    <w:rsid w:val="008275A4"/>
    <w:rsid w:val="00830997"/>
    <w:rsid w:val="00831B86"/>
    <w:rsid w:val="00833158"/>
    <w:rsid w:val="00842265"/>
    <w:rsid w:val="00853C4F"/>
    <w:rsid w:val="0087369A"/>
    <w:rsid w:val="00875F65"/>
    <w:rsid w:val="008A5102"/>
    <w:rsid w:val="008C1F5E"/>
    <w:rsid w:val="008C2E2D"/>
    <w:rsid w:val="008D67C9"/>
    <w:rsid w:val="008E10B2"/>
    <w:rsid w:val="00915F3D"/>
    <w:rsid w:val="00917674"/>
    <w:rsid w:val="009548C5"/>
    <w:rsid w:val="00970ED0"/>
    <w:rsid w:val="00980BD2"/>
    <w:rsid w:val="00986353"/>
    <w:rsid w:val="009914DA"/>
    <w:rsid w:val="00992E72"/>
    <w:rsid w:val="00996AEC"/>
    <w:rsid w:val="009A1C8E"/>
    <w:rsid w:val="009A3C8C"/>
    <w:rsid w:val="009A5A50"/>
    <w:rsid w:val="009B1661"/>
    <w:rsid w:val="009C20D6"/>
    <w:rsid w:val="009C2DBF"/>
    <w:rsid w:val="009D4AE5"/>
    <w:rsid w:val="009E067D"/>
    <w:rsid w:val="009F7E48"/>
    <w:rsid w:val="00A14C2E"/>
    <w:rsid w:val="00A231AE"/>
    <w:rsid w:val="00A267BD"/>
    <w:rsid w:val="00A27DFC"/>
    <w:rsid w:val="00A308B6"/>
    <w:rsid w:val="00A43302"/>
    <w:rsid w:val="00A46802"/>
    <w:rsid w:val="00A609AD"/>
    <w:rsid w:val="00A632ED"/>
    <w:rsid w:val="00A84D7A"/>
    <w:rsid w:val="00A8761D"/>
    <w:rsid w:val="00A90E6B"/>
    <w:rsid w:val="00A94D38"/>
    <w:rsid w:val="00A9721C"/>
    <w:rsid w:val="00AA0F62"/>
    <w:rsid w:val="00AA717D"/>
    <w:rsid w:val="00AB04EC"/>
    <w:rsid w:val="00AB0564"/>
    <w:rsid w:val="00AB087A"/>
    <w:rsid w:val="00AD45CA"/>
    <w:rsid w:val="00AD4CF7"/>
    <w:rsid w:val="00AD577B"/>
    <w:rsid w:val="00AE37B7"/>
    <w:rsid w:val="00AF5A39"/>
    <w:rsid w:val="00AF7C03"/>
    <w:rsid w:val="00B145E2"/>
    <w:rsid w:val="00B51DB4"/>
    <w:rsid w:val="00B87A5C"/>
    <w:rsid w:val="00B92282"/>
    <w:rsid w:val="00BB48BB"/>
    <w:rsid w:val="00BE0AF3"/>
    <w:rsid w:val="00C0734C"/>
    <w:rsid w:val="00C1636A"/>
    <w:rsid w:val="00C17E0A"/>
    <w:rsid w:val="00C20D59"/>
    <w:rsid w:val="00C30D37"/>
    <w:rsid w:val="00C33952"/>
    <w:rsid w:val="00C423E8"/>
    <w:rsid w:val="00C42E7C"/>
    <w:rsid w:val="00C55D05"/>
    <w:rsid w:val="00C63CEF"/>
    <w:rsid w:val="00C71FBF"/>
    <w:rsid w:val="00C90207"/>
    <w:rsid w:val="00CA2CED"/>
    <w:rsid w:val="00CB07CF"/>
    <w:rsid w:val="00CC2AAC"/>
    <w:rsid w:val="00CD278A"/>
    <w:rsid w:val="00CD473D"/>
    <w:rsid w:val="00CD6490"/>
    <w:rsid w:val="00CE081F"/>
    <w:rsid w:val="00CE2A36"/>
    <w:rsid w:val="00CE5CD9"/>
    <w:rsid w:val="00CF589B"/>
    <w:rsid w:val="00CF5A5F"/>
    <w:rsid w:val="00CF643D"/>
    <w:rsid w:val="00D128DE"/>
    <w:rsid w:val="00D13E89"/>
    <w:rsid w:val="00D238B4"/>
    <w:rsid w:val="00D32E87"/>
    <w:rsid w:val="00D42A41"/>
    <w:rsid w:val="00D44D26"/>
    <w:rsid w:val="00D517AB"/>
    <w:rsid w:val="00D54C4B"/>
    <w:rsid w:val="00D82C31"/>
    <w:rsid w:val="00D876A1"/>
    <w:rsid w:val="00D937EB"/>
    <w:rsid w:val="00D946F8"/>
    <w:rsid w:val="00DA04CA"/>
    <w:rsid w:val="00DA2864"/>
    <w:rsid w:val="00DA5F39"/>
    <w:rsid w:val="00DB3796"/>
    <w:rsid w:val="00DB7F99"/>
    <w:rsid w:val="00DC65D4"/>
    <w:rsid w:val="00E006F0"/>
    <w:rsid w:val="00E27C23"/>
    <w:rsid w:val="00E41363"/>
    <w:rsid w:val="00E420C0"/>
    <w:rsid w:val="00E6658A"/>
    <w:rsid w:val="00E723AB"/>
    <w:rsid w:val="00E76F0D"/>
    <w:rsid w:val="00E860F8"/>
    <w:rsid w:val="00EE38F5"/>
    <w:rsid w:val="00EE4251"/>
    <w:rsid w:val="00EF15FB"/>
    <w:rsid w:val="00EF2765"/>
    <w:rsid w:val="00EF62A0"/>
    <w:rsid w:val="00F0006E"/>
    <w:rsid w:val="00F0233B"/>
    <w:rsid w:val="00F025E8"/>
    <w:rsid w:val="00F0474A"/>
    <w:rsid w:val="00F04C1C"/>
    <w:rsid w:val="00F12F39"/>
    <w:rsid w:val="00F13069"/>
    <w:rsid w:val="00F22E94"/>
    <w:rsid w:val="00F26FD2"/>
    <w:rsid w:val="00F30F87"/>
    <w:rsid w:val="00F449AD"/>
    <w:rsid w:val="00F64BE7"/>
    <w:rsid w:val="00F75CF9"/>
    <w:rsid w:val="00F81E35"/>
    <w:rsid w:val="00FA2A3D"/>
    <w:rsid w:val="00FA30D4"/>
    <w:rsid w:val="00FA7150"/>
    <w:rsid w:val="00FB32B0"/>
    <w:rsid w:val="00FB3370"/>
    <w:rsid w:val="00FC693E"/>
    <w:rsid w:val="00FE23F9"/>
    <w:rsid w:val="06B9FF43"/>
    <w:rsid w:val="07066EC4"/>
    <w:rsid w:val="0771CC4A"/>
    <w:rsid w:val="09E2AADB"/>
    <w:rsid w:val="1260E021"/>
    <w:rsid w:val="141474D9"/>
    <w:rsid w:val="149793F5"/>
    <w:rsid w:val="1D26548D"/>
    <w:rsid w:val="1D55B3A3"/>
    <w:rsid w:val="1D5D6CE9"/>
    <w:rsid w:val="1E11E9DF"/>
    <w:rsid w:val="1EEB25A8"/>
    <w:rsid w:val="1F431E92"/>
    <w:rsid w:val="1FBD2BE1"/>
    <w:rsid w:val="209C351E"/>
    <w:rsid w:val="24E0CE9B"/>
    <w:rsid w:val="25AC46CD"/>
    <w:rsid w:val="29A1B003"/>
    <w:rsid w:val="2BBA3F80"/>
    <w:rsid w:val="31E8D5B0"/>
    <w:rsid w:val="324C917C"/>
    <w:rsid w:val="332A5EE2"/>
    <w:rsid w:val="340F04A6"/>
    <w:rsid w:val="34985CD1"/>
    <w:rsid w:val="36670AAE"/>
    <w:rsid w:val="376C41C7"/>
    <w:rsid w:val="3CA5590A"/>
    <w:rsid w:val="3D70F65A"/>
    <w:rsid w:val="3DA37115"/>
    <w:rsid w:val="3DB1DF3D"/>
    <w:rsid w:val="41D35BDA"/>
    <w:rsid w:val="45ECCE08"/>
    <w:rsid w:val="47BAB085"/>
    <w:rsid w:val="487E743E"/>
    <w:rsid w:val="49C96E5E"/>
    <w:rsid w:val="49DBECC2"/>
    <w:rsid w:val="4F2FFD77"/>
    <w:rsid w:val="578D9611"/>
    <w:rsid w:val="59FD802C"/>
    <w:rsid w:val="5C7F9DCD"/>
    <w:rsid w:val="5CEE39D1"/>
    <w:rsid w:val="5EEE1B3E"/>
    <w:rsid w:val="6BD003D5"/>
    <w:rsid w:val="6DDAFE2F"/>
    <w:rsid w:val="72DCC478"/>
    <w:rsid w:val="7365D46B"/>
    <w:rsid w:val="759A57EB"/>
    <w:rsid w:val="75B13EE1"/>
    <w:rsid w:val="7AD184DA"/>
    <w:rsid w:val="7ADDF099"/>
    <w:rsid w:val="7DE66E9A"/>
    <w:rsid w:val="7E91C119"/>
    <w:rsid w:val="7F92A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7554A"/>
  <w15:chartTrackingRefBased/>
  <w15:docId w15:val="{27DD836A-AFB7-4312-A667-BDBADD166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66D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366D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366D"/>
    <w:pPr>
      <w:keepNext/>
      <w:keepLines/>
      <w:spacing w:before="40" w:after="0"/>
      <w:outlineLvl w:val="1"/>
    </w:pPr>
    <w:rPr>
      <w:rFonts w:eastAsiaTheme="majorEastAsia" w:cstheme="majorBidi"/>
      <w:b/>
      <w:color w:val="ED1847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366D"/>
    <w:rPr>
      <w:rFonts w:ascii="Arial" w:eastAsiaTheme="majorEastAsia" w:hAnsi="Arial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E366D"/>
    <w:rPr>
      <w:rFonts w:ascii="Arial" w:eastAsiaTheme="majorEastAsia" w:hAnsi="Arial" w:cstheme="majorBidi"/>
      <w:b/>
      <w:color w:val="ED1847"/>
      <w:sz w:val="24"/>
      <w:szCs w:val="24"/>
    </w:rPr>
  </w:style>
  <w:style w:type="character" w:styleId="Emphasis">
    <w:name w:val="Emphasis"/>
    <w:uiPriority w:val="20"/>
    <w:qFormat/>
    <w:rsid w:val="005E366D"/>
    <w:rPr>
      <w:i/>
      <w:iCs/>
    </w:rPr>
  </w:style>
  <w:style w:type="paragraph" w:styleId="NormalWeb">
    <w:name w:val="Normal (Web)"/>
    <w:basedOn w:val="Normal"/>
    <w:uiPriority w:val="99"/>
    <w:unhideWhenUsed/>
    <w:rsid w:val="005E3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5E366D"/>
    <w:rPr>
      <w:b/>
      <w:bCs/>
    </w:rPr>
  </w:style>
  <w:style w:type="character" w:styleId="Hyperlink">
    <w:name w:val="Hyperlink"/>
    <w:basedOn w:val="DefaultParagraphFont"/>
    <w:uiPriority w:val="99"/>
    <w:unhideWhenUsed/>
    <w:rsid w:val="005E366D"/>
    <w:rPr>
      <w:color w:val="0000FF"/>
      <w:u w:val="single"/>
    </w:rPr>
  </w:style>
  <w:style w:type="table" w:styleId="TableGrid">
    <w:name w:val="Table Grid"/>
    <w:basedOn w:val="TableNormal"/>
    <w:uiPriority w:val="1"/>
    <w:rsid w:val="005E36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36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318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81C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4318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81C"/>
    <w:rPr>
      <w:rFonts w:ascii="Arial" w:hAnsi="Arial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54C4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D1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C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C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3B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3B6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3B6C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6E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6EC3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choolboardelections.org.nz/returning-officers/cover-notices-letters-and-declarations/election-forms-and-appendices/" TargetMode="External"/><Relationship Id="rId18" Type="http://schemas.openxmlformats.org/officeDocument/2006/relationships/hyperlink" Target="mailto:electionsadvice@nzsta.org.nz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schoolboardelections.org.nz/board-resources/election-planning/" TargetMode="External"/><Relationship Id="rId17" Type="http://schemas.openxmlformats.org/officeDocument/2006/relationships/hyperlink" Target="https://www.schoolboardelections.org.nz/returning-officer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choolboardelections.org.nz/returning-officers/cover-notices-letters-and-declarations/sample-election-notices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hoolboardelections.org.nz/elections-dashboard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schoolboardelections.org.nz/returning-officers/faq/the-vote/" TargetMode="External"/><Relationship Id="rId10" Type="http://schemas.openxmlformats.org/officeDocument/2006/relationships/hyperlink" Target="https://www.schoolboardelections.org.nz/board-resources/trustee-election-memos/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choolboardelections.org.nz/returning-officers/cover-notices-letters-and-declarations/sample-election-notices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f9b6a-2c6c-47a3-9800-ef714bd9f195" xsi:nil="true"/>
    <lcf76f155ced4ddcb4097134ff3c332f xmlns="4e34fac0-25ca-4784-8cb3-05c4c212c64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270258D47794AAE1A4AAECC23E673" ma:contentTypeVersion="19" ma:contentTypeDescription="Create a new document." ma:contentTypeScope="" ma:versionID="0e361387cf19416229381f8e86ad70ad">
  <xsd:schema xmlns:xsd="http://www.w3.org/2001/XMLSchema" xmlns:xs="http://www.w3.org/2001/XMLSchema" xmlns:p="http://schemas.microsoft.com/office/2006/metadata/properties" xmlns:ns2="008f9b6a-2c6c-47a3-9800-ef714bd9f195" xmlns:ns3="4e34fac0-25ca-4784-8cb3-05c4c212c641" targetNamespace="http://schemas.microsoft.com/office/2006/metadata/properties" ma:root="true" ma:fieldsID="a9c7fc230501e11143b97dbda45b2697" ns2:_="" ns3:_="">
    <xsd:import namespace="008f9b6a-2c6c-47a3-9800-ef714bd9f195"/>
    <xsd:import namespace="4e34fac0-25ca-4784-8cb3-05c4c212c64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f9b6a-2c6c-47a3-9800-ef714bd9f1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a06046c1-5132-4b51-b6a9-a0707ce73d2c}" ma:internalName="TaxCatchAll" ma:showField="CatchAllData" ma:web="008f9b6a-2c6c-47a3-9800-ef714bd9f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4fac0-25ca-4784-8cb3-05c4c212c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d10682ca-d0da-49b2-a0cf-c89d1e2f15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0C9400-22AF-4DD5-8003-87AB2CBC2D26}">
  <ds:schemaRefs>
    <ds:schemaRef ds:uri="http://schemas.microsoft.com/office/2006/metadata/properties"/>
    <ds:schemaRef ds:uri="http://schemas.microsoft.com/office/infopath/2007/PartnerControls"/>
    <ds:schemaRef ds:uri="008f9b6a-2c6c-47a3-9800-ef714bd9f195"/>
    <ds:schemaRef ds:uri="4e34fac0-25ca-4784-8cb3-05c4c212c641"/>
  </ds:schemaRefs>
</ds:datastoreItem>
</file>

<file path=customXml/itemProps2.xml><?xml version="1.0" encoding="utf-8"?>
<ds:datastoreItem xmlns:ds="http://schemas.openxmlformats.org/officeDocument/2006/customXml" ds:itemID="{633EDA8B-0C96-4CF2-B6CD-1B5FB33FBD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f9b6a-2c6c-47a3-9800-ef714bd9f195"/>
    <ds:schemaRef ds:uri="4e34fac0-25ca-4784-8cb3-05c4c212c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5B7039-E935-4381-B929-18643C6E70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22</Words>
  <Characters>3550</Characters>
  <Application>Microsoft Office Word</Application>
  <DocSecurity>0</DocSecurity>
  <Lines>29</Lines>
  <Paragraphs>8</Paragraphs>
  <ScaleCrop>false</ScaleCrop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Zhou</dc:creator>
  <cp:keywords/>
  <dc:description/>
  <cp:lastModifiedBy>Aidan Doyle</cp:lastModifiedBy>
  <cp:revision>3</cp:revision>
  <dcterms:created xsi:type="dcterms:W3CDTF">2023-10-04T04:47:00Z</dcterms:created>
  <dcterms:modified xsi:type="dcterms:W3CDTF">2023-10-04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2270258D47794AAE1A4AAECC23E673</vt:lpwstr>
  </property>
  <property fmtid="{D5CDD505-2E9C-101B-9397-08002B2CF9AE}" pid="3" name="MediaServiceImageTags">
    <vt:lpwstr/>
  </property>
</Properties>
</file>